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EDAD9" w14:textId="77777777" w:rsidR="00C15189" w:rsidRPr="0007631D" w:rsidRDefault="00C15189" w:rsidP="00C15189">
      <w:pPr>
        <w:tabs>
          <w:tab w:val="right" w:pos="10000"/>
        </w:tabs>
        <w:rPr>
          <w:b/>
        </w:rPr>
      </w:pPr>
      <w:r w:rsidRPr="00064EF4">
        <w:rPr>
          <w:b/>
        </w:rPr>
        <w:t>3GPP TSG-RAN WG1 #10</w:t>
      </w:r>
      <w:r>
        <w:rPr>
          <w:b/>
        </w:rPr>
        <w:t>4b</w:t>
      </w:r>
      <w:r w:rsidRPr="00064EF4">
        <w:rPr>
          <w:b/>
        </w:rPr>
        <w:t>-e</w:t>
      </w:r>
      <w:r w:rsidRPr="00064EF4">
        <w:rPr>
          <w:b/>
        </w:rPr>
        <w:tab/>
      </w:r>
      <w:r w:rsidRPr="003917FF">
        <w:rPr>
          <w:b/>
          <w:highlight w:val="yellow"/>
        </w:rPr>
        <w:t>R1-2</w:t>
      </w:r>
      <w:r>
        <w:rPr>
          <w:b/>
          <w:highlight w:val="yellow"/>
        </w:rPr>
        <w:t>1</w:t>
      </w:r>
      <w:r w:rsidRPr="003917FF">
        <w:rPr>
          <w:b/>
          <w:highlight w:val="yellow"/>
        </w:rPr>
        <w:t>0xxxx</w:t>
      </w:r>
    </w:p>
    <w:p w14:paraId="166E7374" w14:textId="77777777" w:rsidR="00C15189" w:rsidRPr="00F6242C" w:rsidRDefault="00C15189" w:rsidP="00C15189">
      <w:pPr>
        <w:tabs>
          <w:tab w:val="right" w:pos="10000"/>
        </w:tabs>
        <w:rPr>
          <w:b/>
        </w:rPr>
      </w:pPr>
      <w:r w:rsidRPr="00F6242C">
        <w:rPr>
          <w:b/>
        </w:rPr>
        <w:t xml:space="preserve">e-Meeting, </w:t>
      </w:r>
      <w:r>
        <w:rPr>
          <w:b/>
        </w:rPr>
        <w:t>April 12</w:t>
      </w:r>
      <w:r w:rsidRPr="00260E14">
        <w:rPr>
          <w:b/>
          <w:vertAlign w:val="superscript"/>
        </w:rPr>
        <w:t>th</w:t>
      </w:r>
      <w:r>
        <w:rPr>
          <w:b/>
        </w:rPr>
        <w:t xml:space="preserve"> – 20</w:t>
      </w:r>
      <w:r w:rsidRPr="00260E14">
        <w:rPr>
          <w:b/>
          <w:vertAlign w:val="superscript"/>
        </w:rPr>
        <w:t>th</w:t>
      </w:r>
      <w:r>
        <w:rPr>
          <w:b/>
        </w:rPr>
        <w:t>, 2021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342A141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Summary of [</w:t>
      </w:r>
      <w:r w:rsidR="00C62E21">
        <w:rPr>
          <w:rFonts w:ascii="Calibri" w:eastAsia="Calibri" w:hAnsi="Calibri"/>
          <w:b/>
          <w:bCs/>
          <w:sz w:val="22"/>
          <w:szCs w:val="22"/>
        </w:rPr>
        <w:t>Prep-</w:t>
      </w:r>
      <w:r>
        <w:rPr>
          <w:rFonts w:ascii="Calibri" w:eastAsia="Calibri" w:hAnsi="Calibri"/>
          <w:b/>
          <w:bCs/>
          <w:sz w:val="22"/>
          <w:szCs w:val="22"/>
        </w:rPr>
        <w:t>10</w:t>
      </w:r>
      <w:r w:rsidR="00C62E21">
        <w:rPr>
          <w:rFonts w:ascii="Calibri" w:eastAsia="Calibri" w:hAnsi="Calibri"/>
          <w:b/>
          <w:bCs/>
          <w:sz w:val="22"/>
          <w:szCs w:val="22"/>
        </w:rPr>
        <w:t>4bis</w:t>
      </w:r>
      <w:r>
        <w:rPr>
          <w:rFonts w:ascii="Calibri" w:eastAsia="Calibri" w:hAnsi="Calibri"/>
          <w:b/>
          <w:bCs/>
          <w:sz w:val="22"/>
          <w:szCs w:val="22"/>
        </w:rPr>
        <w:t>-e-NR</w:t>
      </w:r>
      <w:r w:rsidR="00C62E21">
        <w:rPr>
          <w:rFonts w:ascii="Calibri" w:eastAsia="Calibri" w:hAnsi="Calibri"/>
          <w:b/>
          <w:bCs/>
          <w:sz w:val="22"/>
          <w:szCs w:val="22"/>
        </w:rPr>
        <w:t>_</w:t>
      </w:r>
      <w:r>
        <w:rPr>
          <w:rFonts w:ascii="Calibri" w:eastAsia="Calibri" w:hAnsi="Calibri"/>
          <w:b/>
          <w:bCs/>
          <w:sz w:val="22"/>
          <w:szCs w:val="22"/>
        </w:rPr>
        <w:t xml:space="preserve">IAB] </w:t>
      </w:r>
      <w:r w:rsidR="00C62E21" w:rsidRPr="00C62E21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Heading1"/>
      </w:pPr>
      <w:r>
        <w:t>Introduction</w:t>
      </w:r>
    </w:p>
    <w:p w14:paraId="371B49F9" w14:textId="4E4441E7" w:rsidR="009242E2" w:rsidRDefault="00C43C9A" w:rsidP="00C62E21">
      <w:pPr>
        <w:pStyle w:val="BodyText"/>
      </w:pPr>
      <w:r>
        <w:t xml:space="preserve">This contribution provides a summary of the </w:t>
      </w:r>
      <w:r w:rsidR="00C62E21">
        <w:t>contributions to AI 7.2.3 of RAN1#104bis-e and proposals for email discussions.</w:t>
      </w:r>
    </w:p>
    <w:p w14:paraId="2BA129F7" w14:textId="47254307" w:rsidR="00C62E21" w:rsidRDefault="00C62E21" w:rsidP="00C62E21">
      <w:pPr>
        <w:pStyle w:val="BodyText"/>
        <w:rPr>
          <w:rFonts w:cs="Calibri"/>
          <w:color w:val="000000"/>
        </w:rPr>
      </w:pPr>
      <w:r>
        <w:t>Note that the email budget for Rel-16 IAB in RAN1#104bis-e is up to 2 email threads.</w:t>
      </w:r>
    </w:p>
    <w:p w14:paraId="2CF19AD8" w14:textId="77777777" w:rsidR="009242E2" w:rsidRDefault="009242E2">
      <w:pPr>
        <w:pStyle w:val="BodyText"/>
      </w:pPr>
    </w:p>
    <w:p w14:paraId="4BCE0B96" w14:textId="1791638A" w:rsidR="009242E2" w:rsidRDefault="00C62E21">
      <w:pPr>
        <w:pStyle w:val="Heading1"/>
      </w:pPr>
      <w:r>
        <w:rPr>
          <w:lang w:eastAsia="zh-CN"/>
        </w:rPr>
        <w:t>Summary of Contributions</w:t>
      </w:r>
    </w:p>
    <w:p w14:paraId="373B6A62" w14:textId="77777777" w:rsidR="00C62E21" w:rsidRPr="00C62E21" w:rsidRDefault="00C62E21" w:rsidP="00C62E21">
      <w:pPr>
        <w:pStyle w:val="Heading2"/>
        <w:rPr>
          <w:lang w:eastAsia="zh-CN"/>
        </w:rPr>
      </w:pPr>
      <w:r w:rsidRPr="006916B9">
        <w:t>Correction on</w:t>
      </w:r>
      <w:r>
        <w:rPr>
          <w:rFonts w:hint="eastAsia"/>
          <w:lang w:eastAsia="zh-CN"/>
        </w:rPr>
        <w:t xml:space="preserve"> search space</w:t>
      </w:r>
      <w:r w:rsidRPr="006916B9">
        <w:t xml:space="preserve"> definition for Type-3 </w:t>
      </w:r>
      <w:r>
        <w:rPr>
          <w:rFonts w:hint="eastAsia"/>
          <w:lang w:eastAsia="zh-CN"/>
        </w:rPr>
        <w:t>CSS and USS</w:t>
      </w:r>
    </w:p>
    <w:p w14:paraId="7D6D0C90" w14:textId="77777777" w:rsidR="00C62E21" w:rsidRDefault="00C62E21" w:rsidP="00C62E21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2588</w:t>
      </w:r>
    </w:p>
    <w:p w14:paraId="5B87DDC8" w14:textId="77777777" w:rsidR="00C62E21" w:rsidRDefault="00C62E21" w:rsidP="00C62E2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06542A09" w14:textId="77777777" w:rsidR="00C62E21" w:rsidRPr="00C62E21" w:rsidRDefault="00C62E21" w:rsidP="00C62E21">
      <w:pPr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C62E21">
        <w:rPr>
          <w:rFonts w:ascii="Calibri" w:eastAsia="Calibri" w:hAnsi="Calibri"/>
          <w:sz w:val="22"/>
          <w:szCs w:val="22"/>
        </w:rPr>
        <w:t xml:space="preserve">In current specification, DCI format 2_5 with CRC scrambled by AI-RNTI can be transmitted in Type-3 PDCCH CSS and USS, which has been captured in clause 14 in TS38.213 and section 6.3.2 in TS38.331.  However, AI-RNTI is missing in the description related to search space definition for Type-3 PDCCH CSS and USS in clause 10.1. Besides, DCI format 2_5 is also missing for the configuration of Type-3 PDCCH CSS and USS in TS38.213 clause 10.1. </w:t>
      </w:r>
    </w:p>
    <w:p w14:paraId="65DD4FB8" w14:textId="77777777" w:rsidR="00C62E21" w:rsidRDefault="00C62E21" w:rsidP="00C62E21">
      <w:pPr>
        <w:jc w:val="both"/>
      </w:pPr>
      <w:r w:rsidRPr="00C62E21">
        <w:rPr>
          <w:rFonts w:ascii="Calibri" w:eastAsia="Calibri" w:hAnsi="Calibri"/>
          <w:sz w:val="22"/>
          <w:szCs w:val="22"/>
        </w:rPr>
        <w:t xml:space="preserve">Considering the minimum periodicity for monitoring DCI format 2_4 and DCI format 2_5 is 1 </w:t>
      </w:r>
      <w:proofErr w:type="gramStart"/>
      <w:r w:rsidRPr="00C62E21">
        <w:rPr>
          <w:rFonts w:ascii="Calibri" w:eastAsia="Calibri" w:hAnsi="Calibri"/>
          <w:sz w:val="22"/>
          <w:szCs w:val="22"/>
        </w:rPr>
        <w:t>slot,</w:t>
      </w:r>
      <w:proofErr w:type="gramEnd"/>
      <w:r w:rsidRPr="00C62E21">
        <w:rPr>
          <w:rFonts w:ascii="Calibri" w:eastAsia="Calibri" w:hAnsi="Calibri"/>
          <w:sz w:val="22"/>
          <w:szCs w:val="22"/>
        </w:rPr>
        <w:t xml:space="preserve"> UE should not expect to process information from more than one DCI format with CRC scrambled with the CI-RNTI or AI-RNTI per slot.</w:t>
      </w:r>
    </w:p>
    <w:p w14:paraId="76482560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8CEC46B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3F52101E" w14:textId="77777777" w:rsidR="00C62E21" w:rsidRDefault="00C62E21" w:rsidP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00E2152F" wp14:editId="7C5354C2">
                <wp:extent cx="5916295" cy="2259330"/>
                <wp:effectExtent l="0" t="0" r="27305" b="17145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4B2355A" w14:textId="77777777" w:rsidR="00C62E21" w:rsidRPr="00C70DC9" w:rsidRDefault="00C62E21" w:rsidP="00C62E21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rPr>
                                <w:lang w:eastAsia="zh-CN"/>
                              </w:rPr>
                            </w:pPr>
                            <w:bookmarkStart w:id="2" w:name="_Toc12021486"/>
                            <w:bookmarkStart w:id="3" w:name="_Toc20311598"/>
                            <w:bookmarkStart w:id="4" w:name="_Toc26719423"/>
                            <w:bookmarkStart w:id="5" w:name="_Toc29894858"/>
                            <w:bookmarkStart w:id="6" w:name="_Toc29899157"/>
                            <w:bookmarkStart w:id="7" w:name="_Toc29899575"/>
                            <w:bookmarkStart w:id="8" w:name="_Toc29917312"/>
                            <w:bookmarkStart w:id="9" w:name="_Toc36498186"/>
                            <w:bookmarkStart w:id="10" w:name="_Toc45699213"/>
                            <w:bookmarkStart w:id="11" w:name="_Toc66974091"/>
                            <w:bookmarkStart w:id="12" w:name="_Ref491451763"/>
                            <w:bookmarkStart w:id="13" w:name="_Ref491466492"/>
                            <w:r w:rsidRPr="00B916EC">
                              <w:t>10</w:t>
                            </w:r>
                            <w:r w:rsidRPr="00B916EC">
                              <w:rPr>
                                <w:rFonts w:hint="eastAsia"/>
                              </w:rPr>
                              <w:t>.1</w:t>
                            </w:r>
                            <w:r w:rsidRPr="00B916EC">
                              <w:rPr>
                                <w:rFonts w:hint="eastAsia"/>
                              </w:rPr>
                              <w:tab/>
                            </w:r>
                            <w:r w:rsidRPr="00B916EC">
                              <w:t>UE procedure for determining physical downlink control channel assignment</w:t>
                            </w:r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r w:rsidRPr="00B916EC">
                              <w:t xml:space="preserve"> </w:t>
                            </w:r>
                            <w:bookmarkEnd w:id="12"/>
                            <w:bookmarkEnd w:id="13"/>
                          </w:p>
                          <w:p w14:paraId="33B5961D" w14:textId="77777777" w:rsidR="00C62E21" w:rsidRPr="00B916EC" w:rsidRDefault="00C62E21" w:rsidP="00C62E21">
                            <w:r w:rsidRPr="00B916EC">
                              <w:t>A set of PDCCH candidates for a UE to monitor is defined in terms of PDCCH search space</w:t>
                            </w:r>
                            <w:r>
                              <w:t xml:space="preserve"> sets</w:t>
                            </w:r>
                            <w:r w:rsidRPr="00B916EC">
                              <w:t xml:space="preserve">. A search space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can be a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B916EC">
                              <w:t xml:space="preserve">or a </w:t>
                            </w:r>
                            <w:r>
                              <w:t>USS set</w:t>
                            </w:r>
                            <w:r w:rsidRPr="00B916EC">
                              <w:t>. A UE monitor</w:t>
                            </w:r>
                            <w:r>
                              <w:t>s</w:t>
                            </w:r>
                            <w:r w:rsidRPr="00B916EC">
                              <w:t xml:space="preserve"> PDCCH candidates in one or more of the following search spaces</w:t>
                            </w:r>
                            <w:r>
                              <w:t xml:space="preserve"> sets</w:t>
                            </w:r>
                          </w:p>
                          <w:p w14:paraId="584C96E6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 xml:space="preserve">configured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by </w:t>
                            </w:r>
                            <w:r w:rsidRPr="00F14CB5">
                              <w:rPr>
                                <w:i/>
                              </w:rPr>
                              <w:t>pdcch-ConfigSIB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="MS Mincho"/>
                              </w:rPr>
                              <w:t>in</w:t>
                            </w:r>
                            <w:r w:rsidRPr="00B916EC">
                              <w:rPr>
                                <w:rFonts w:eastAsia="MS Mincho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IB</w:t>
                            </w:r>
                            <w:r>
                              <w:rPr>
                                <w:lang w:eastAsia="x-none"/>
                              </w:rPr>
                              <w:t xml:space="preserve"> or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 w:rsidRPr="00271065">
                              <w:t xml:space="preserve">or by </w:t>
                            </w:r>
                            <w:proofErr w:type="spellStart"/>
                            <w:r w:rsidRPr="00271065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 w:rsidRPr="001A6FE9">
                              <w:t xml:space="preserve"> </w:t>
                            </w:r>
                            <w:r w:rsidRPr="0003597C"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1C03F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28542D">
                              <w:t xml:space="preserve"> </w:t>
                            </w:r>
                            <w:r w:rsidRPr="00B916EC">
                              <w:t xml:space="preserve">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D45D085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0A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r w:rsidRPr="00F14CB5">
                              <w:rPr>
                                <w:i/>
                                <w:iCs/>
                                <w:lang w:eastAsia="x-none"/>
                              </w:rPr>
                              <w:t>OtherSystemInformation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SI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4A5D456C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1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ra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RA-RNTI</w:t>
                            </w:r>
                            <w:r>
                              <w:t xml:space="preserve">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>-RNTI,</w:t>
                            </w:r>
                            <w:r w:rsidRPr="00B916EC">
                              <w:t xml:space="preserve"> or a TC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</w:p>
                          <w:p w14:paraId="773D288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2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configured by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agingSearchSpace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nfigCommon</w:t>
                            </w:r>
                            <w:proofErr w:type="spellEnd"/>
                            <w:r w:rsidRPr="00B916EC">
                              <w:t xml:space="preserve"> for a DCI format with CRC scrambled by a P-RNTI on </w:t>
                            </w:r>
                            <w:r>
                              <w:t>the</w:t>
                            </w:r>
                            <w:r w:rsidRPr="00B916EC">
                              <w:t xml:space="preserve"> primary cell</w:t>
                            </w:r>
                            <w:r>
                              <w:t xml:space="preserve"> of the MCG</w:t>
                            </w:r>
                          </w:p>
                          <w:p w14:paraId="0048E39E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Type3-PDCCH </w:t>
                            </w:r>
                            <w:r>
                              <w:t>C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common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INT-RNTI, SFI-RNTI, TPC-PUSCH-RNTI, TPC-PUCCH-RNTI, TPC-SRS-RNTI</w:t>
                            </w:r>
                            <w:r>
                              <w:t xml:space="preserve">, </w:t>
                            </w:r>
                            <w:del w:id="14" w:author="CATT" w:date="2021-03-31T11:26:00Z">
                              <w:r w:rsidDel="00E05C16">
                                <w:delText xml:space="preserve">or </w:delText>
                              </w:r>
                            </w:del>
                            <w:r>
                              <w:t>CI-RNTI</w:t>
                            </w:r>
                            <w:ins w:id="15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, or AI-RNTI</w:t>
                              </w:r>
                            </w:ins>
                            <w:r>
                              <w:t xml:space="preserve"> and</w:t>
                            </w:r>
                            <w:r w:rsidRPr="00B916EC">
                              <w:t xml:space="preserve">, </w:t>
                            </w:r>
                            <w:r>
                              <w:t>only for the primary cell, C-RNTI, MCS-C-RNTI, CS</w:t>
                            </w:r>
                            <w:r w:rsidRPr="00B916EC">
                              <w:t>-RNTI(s)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 w:rsidRPr="00AF1409">
                              <w:t xml:space="preserve">or PS-RNTI </w:t>
                            </w:r>
                            <w:r w:rsidRPr="00B916EC">
                              <w:t>and</w:t>
                            </w:r>
                          </w:p>
                          <w:p w14:paraId="0750E1C5" w14:textId="77777777" w:rsidR="00C62E21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</w:t>
                            </w:r>
                            <w:r>
                              <w:t>USS</w:t>
                            </w:r>
                            <w:r w:rsidRPr="00B916EC">
                              <w:t xml:space="preserve"> </w:t>
                            </w:r>
                            <w:r>
                              <w:t xml:space="preserve">set </w:t>
                            </w:r>
                            <w:r>
                              <w:rPr>
                                <w:lang w:eastAsia="x-none"/>
                              </w:rPr>
                              <w:t>configured by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</w:t>
                            </w:r>
                            <w:proofErr w:type="spellEnd"/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 xml:space="preserve">in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PDCCH-Config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r>
                              <w:rPr>
                                <w:lang w:eastAsia="x-none"/>
                              </w:rPr>
                              <w:t>with</w:t>
                            </w:r>
                            <w:r w:rsidRPr="007B5F66">
                              <w:rPr>
                                <w:lang w:eastAsia="x-none"/>
                              </w:rPr>
                              <w:t xml:space="preserve"> </w:t>
                            </w:r>
                            <w:proofErr w:type="spellStart"/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lang w:eastAsia="x-none"/>
                              </w:rPr>
                              <w:t xml:space="preserve"> = </w:t>
                            </w:r>
                            <w:proofErr w:type="spellStart"/>
                            <w:r w:rsidRPr="002C439D">
                              <w:rPr>
                                <w:i/>
                              </w:rPr>
                              <w:t>ue</w:t>
                            </w:r>
                            <w:proofErr w:type="spellEnd"/>
                            <w:r w:rsidRPr="002C439D">
                              <w:rPr>
                                <w:i/>
                              </w:rPr>
                              <w:t>-Specific</w:t>
                            </w:r>
                            <w:r>
                              <w:rPr>
                                <w:lang w:eastAsia="x-none"/>
                              </w:rPr>
                              <w:t xml:space="preserve"> </w:t>
                            </w:r>
                            <w:r w:rsidRPr="00B916EC">
                              <w:t>for DCI format</w:t>
                            </w:r>
                            <w:r>
                              <w:t>s</w:t>
                            </w:r>
                            <w:r w:rsidRPr="00B916EC">
                              <w:t xml:space="preserve"> with CRC scrambled by C-RNTI</w:t>
                            </w:r>
                            <w:r>
                              <w:t>,</w:t>
                            </w:r>
                            <w:r w:rsidRPr="00B916EC">
                              <w:t xml:space="preserve"> </w:t>
                            </w:r>
                            <w:r>
                              <w:t>MCS-C-RNTI, SP-CSI-RNTI, CS-</w:t>
                            </w:r>
                            <w:r w:rsidRPr="00B916EC">
                              <w:t>RNTI(s)</w:t>
                            </w:r>
                            <w:r>
                              <w:t>,</w:t>
                            </w:r>
                            <w:r w:rsidRPr="00A67E84">
                              <w:rPr>
                                <w:lang w:eastAsia="zh-CN"/>
                              </w:rPr>
                              <w:t xml:space="preserve"> </w:t>
                            </w:r>
                            <w:ins w:id="16" w:author="CATT" w:date="2021-03-31T11:27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I-RNTI, </w:t>
                              </w:r>
                            </w:ins>
                            <w:r>
                              <w:rPr>
                                <w:lang w:eastAsia="zh-CN"/>
                              </w:rPr>
                              <w:t>SL</w:t>
                            </w:r>
                            <w:r w:rsidRPr="002625EB">
                              <w:rPr>
                                <w:rFonts w:hint="eastAsia"/>
                                <w:lang w:eastAsia="zh-CN"/>
                              </w:rPr>
                              <w:t>-RNTI</w:t>
                            </w:r>
                            <w:r>
                              <w:rPr>
                                <w:lang w:eastAsia="zh-CN"/>
                              </w:rPr>
                              <w:t xml:space="preserve">, </w:t>
                            </w:r>
                            <w:r>
                              <w:t>SL-CS-RNTI, or</w:t>
                            </w:r>
                            <w:r w:rsidRPr="00D429F6">
                              <w:t xml:space="preserve"> SL Semi-Persistent Scheduling V-RNTI.</w:t>
                            </w:r>
                          </w:p>
                          <w:p w14:paraId="44F1ECFA" w14:textId="77777777" w:rsidR="00C62E21" w:rsidRPr="00E05C16" w:rsidRDefault="00C62E21" w:rsidP="00C62E21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</w:p>
                          <w:p w14:paraId="101D13B2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68958E6" w14:textId="77777777" w:rsidR="00C62E21" w:rsidRDefault="00C62E21" w:rsidP="00C62E21">
                            <w:r>
                              <w:t xml:space="preserve">If a UE is </w:t>
                            </w:r>
                            <w:r w:rsidRPr="00B916EC">
                              <w:t>provided</w:t>
                            </w:r>
                            <w:r>
                              <w:t xml:space="preserve"> </w:t>
                            </w:r>
                          </w:p>
                          <w:p w14:paraId="1E24431A" w14:textId="77777777" w:rsidR="00C62E21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one or more search space sets by </w:t>
                            </w:r>
                            <w:r w:rsidRPr="00D20E88">
                              <w:t>corresponding</w:t>
                            </w:r>
                            <w:r>
                              <w:t xml:space="preserve"> one or more of </w:t>
                            </w:r>
                            <w:proofErr w:type="spellStart"/>
                            <w:r w:rsidRPr="00154CC0">
                              <w:rPr>
                                <w:i/>
                                <w:lang w:eastAsia="x-none"/>
                              </w:rPr>
                              <w:t>searchSpaceZero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eastAsia="x-none"/>
                              </w:rPr>
                              <w:t xml:space="preserve">, </w:t>
                            </w:r>
                            <w:r w:rsidRPr="007B5F66">
                              <w:rPr>
                                <w:i/>
                                <w:iCs/>
                                <w:lang w:eastAsia="x-none"/>
                              </w:rPr>
                              <w:t>searchSpaceSIB1</w:t>
                            </w:r>
                            <w:r>
                              <w:rPr>
                                <w:iCs/>
                                <w:lang w:eastAsia="x-none"/>
                              </w:rPr>
                              <w:t xml:space="preserve">,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OtherSystemInformation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pagingSearchSpace</w:t>
                            </w:r>
                            <w:proofErr w:type="spellEnd"/>
                            <w:r>
                              <w:t>,</w:t>
                            </w:r>
                            <w:r w:rsidRPr="007678DB"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ra-</w:t>
                            </w:r>
                            <w:proofErr w:type="spellStart"/>
                            <w:r w:rsidRPr="007678DB">
                              <w:rPr>
                                <w:i/>
                              </w:rPr>
                              <w:t>SearchSpace</w:t>
                            </w:r>
                            <w:proofErr w:type="spellEnd"/>
                            <w:r w:rsidRPr="007678DB">
                              <w:t xml:space="preserve">, </w:t>
                            </w:r>
                            <w:r>
                              <w:t xml:space="preserve">or a CSS set by </w:t>
                            </w:r>
                            <w:r>
                              <w:rPr>
                                <w:i/>
                              </w:rPr>
                              <w:t>PDCCH-Config</w:t>
                            </w:r>
                            <w:r>
                              <w:t xml:space="preserve">, and </w:t>
                            </w:r>
                          </w:p>
                          <w:p w14:paraId="702F0439" w14:textId="77777777" w:rsidR="00C62E21" w:rsidRPr="008703F6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</w:r>
                            <w:r>
                              <w:t xml:space="preserve">a SI-RNTI, a P-RNTI, a RA-RNTI, a </w:t>
                            </w:r>
                            <w:proofErr w:type="spellStart"/>
                            <w:r>
                              <w:t>MsgB</w:t>
                            </w:r>
                            <w:proofErr w:type="spellEnd"/>
                            <w:r>
                              <w:t xml:space="preserve">-RNTI, </w:t>
                            </w:r>
                            <w:proofErr w:type="gramStart"/>
                            <w:r>
                              <w:t>a</w:t>
                            </w:r>
                            <w:proofErr w:type="gramEnd"/>
                            <w:r>
                              <w:t xml:space="preserve"> SFI-RNTI, an INT-RNTI, </w:t>
                            </w:r>
                            <w:ins w:id="17" w:author="CATT" w:date="2021-04-06T16:20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a CI-RNTI, a AI-RNTI, </w:t>
                              </w:r>
                            </w:ins>
                            <w:r>
                              <w:t>a TPC-PUSCH-RNTI, a TPC-PUCCH-RNTI, or a TPC-SRS-RNTI</w:t>
                            </w:r>
                          </w:p>
                          <w:p w14:paraId="56C1FF5C" w14:textId="77777777" w:rsidR="00C62E21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  <w:r>
                              <w:t>then, for a RNTI from any of these RNTIs, the UE does not expect to process information from more than one DCI format with CRC scrambled with the RNTI per slot.</w:t>
                            </w:r>
                          </w:p>
                          <w:p w14:paraId="6B6E419D" w14:textId="77777777" w:rsidR="00C62E21" w:rsidRPr="00DE1E44" w:rsidRDefault="00C62E21" w:rsidP="00C62E21">
                            <w:pPr>
                              <w:pStyle w:val="B1"/>
                              <w:ind w:left="0" w:firstLine="0"/>
                              <w:rPr>
                                <w:lang w:eastAsia="zh-CN"/>
                              </w:rPr>
                            </w:pPr>
                          </w:p>
                          <w:p w14:paraId="7FD81207" w14:textId="77777777" w:rsidR="00C62E21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1F388943" w14:textId="77777777" w:rsidR="00C62E21" w:rsidRPr="005566A9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</w:p>
                          <w:p w14:paraId="56F68669" w14:textId="77777777" w:rsidR="00C62E21" w:rsidRDefault="00C62E21" w:rsidP="00C62E21">
                            <w:r w:rsidRPr="00B916EC">
                              <w:t xml:space="preserve">For each </w:t>
                            </w:r>
                            <w:r>
                              <w:t xml:space="preserve">DL BWP configured to a UE in a </w:t>
                            </w:r>
                            <w:r w:rsidRPr="00B916EC">
                              <w:t>serving cell</w:t>
                            </w:r>
                            <w:r>
                              <w:t>,</w:t>
                            </w:r>
                            <w:r w:rsidRPr="00B916EC">
                              <w:t xml:space="preserve"> the UE </w:t>
                            </w:r>
                            <w:r>
                              <w:t xml:space="preserve">is provided by higher layers 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≤1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 search space sets where, for each search space set from the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search space sets, the UE is provided the following</w:t>
                            </w:r>
                            <w:r w:rsidRPr="00B916EC">
                              <w:t xml:space="preserve">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earch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B916EC">
                              <w:rPr>
                                <w:i/>
                              </w:rPr>
                              <w:t>pace</w:t>
                            </w:r>
                            <w:proofErr w:type="spellEnd"/>
                            <w:r>
                              <w:t>:</w:t>
                            </w:r>
                            <w:r w:rsidRPr="00B916EC">
                              <w:t xml:space="preserve"> </w:t>
                            </w:r>
                          </w:p>
                          <w:p w14:paraId="4A8F5764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arch space set index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0&lt;s&lt;40</m:t>
                              </m:r>
                            </m:oMath>
                            <w:r>
                              <w:rPr>
                                <w:noProof/>
                                <w:position w:val="-6"/>
                              </w:rPr>
                              <w:t xml:space="preserve"> </w:t>
                            </w:r>
                            <w:r>
                              <w:t xml:space="preserve">,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searchSpace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</w:p>
                          <w:p w14:paraId="78186AB8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>an association between the search space set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s</m:t>
                              </m:r>
                            </m:oMath>
                            <w:r>
                              <w:t xml:space="preserve">  and a CORE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oMath>
                            <w:r>
                              <w:t xml:space="preserve"> by </w:t>
                            </w:r>
                            <w:proofErr w:type="spellStart"/>
                            <w:r w:rsidRPr="00790B8D">
                              <w:rPr>
                                <w:i/>
                              </w:rPr>
                              <w:t>controlResourceSetId</w:t>
                            </w:r>
                            <w:proofErr w:type="spellEnd"/>
                            <w:r w:rsidRPr="00B916EC">
                              <w:t xml:space="preserve"> </w:t>
                            </w:r>
                            <w:r>
                              <w:t xml:space="preserve">or by </w:t>
                            </w:r>
                            <w:r>
                              <w:rPr>
                                <w:i/>
                                <w:iCs/>
                              </w:rPr>
                              <w:t>controlResourceSetId-v1610</w:t>
                            </w:r>
                          </w:p>
                          <w:p w14:paraId="5BC31B6A" w14:textId="77777777" w:rsidR="00C62E21" w:rsidRDefault="00C62E21" w:rsidP="00C62E21">
                            <w:pPr>
                              <w:pStyle w:val="B1"/>
                              <w:rPr>
                                <w:i/>
                              </w:rPr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eriodicity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 </w:t>
                            </w:r>
                            <w:r>
                              <w:t xml:space="preserve">and </w:t>
                            </w:r>
                            <w:r w:rsidRPr="00B916EC">
                              <w:t xml:space="preserve">a PDCCH monitoring offset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B916EC">
                              <w:t xml:space="preserve"> slots, by </w:t>
                            </w:r>
                            <w:proofErr w:type="spellStart"/>
                            <w:r w:rsidRPr="00260319">
                              <w:rPr>
                                <w:i/>
                              </w:rPr>
                              <w:t>monitoringSlotPeriodicityAndOffset</w:t>
                            </w:r>
                            <w:proofErr w:type="spellEnd"/>
                          </w:p>
                          <w:p w14:paraId="66FF940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 PDCCH monitoring pattern within a slot, indicating first symbol(s) of the </w:t>
                            </w:r>
                            <w:r>
                              <w:t>CORESET</w:t>
                            </w:r>
                            <w:r w:rsidRPr="00B916EC">
                              <w:t xml:space="preserve"> within a slot for PDCCH monitoring, b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</w:t>
                            </w:r>
                            <w:r w:rsidRPr="00C37E01">
                              <w:rPr>
                                <w:i/>
                              </w:rPr>
                              <w:t>on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C37E01">
                              <w:rPr>
                                <w:i/>
                              </w:rPr>
                              <w:t>toring</w:t>
                            </w:r>
                            <w:r>
                              <w:rPr>
                                <w:i/>
                              </w:rPr>
                              <w:t>SymbolsW</w:t>
                            </w:r>
                            <w:r w:rsidRPr="00C37E01">
                              <w:rPr>
                                <w:i/>
                              </w:rPr>
                              <w:t>ithin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Pr="00C37E01">
                              <w:rPr>
                                <w:i/>
                              </w:rPr>
                              <w:t>lot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75DF1800" w14:textId="77777777" w:rsidR="00C62E21" w:rsidRPr="00D24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>a</w:t>
                            </w:r>
                            <w:r w:rsidRPr="005E4A6C">
                              <w:t xml:space="preserve"> duration o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Pr="005E4A6C">
                              <w:t xml:space="preserve"> slots indicating </w:t>
                            </w:r>
                            <w:proofErr w:type="gramStart"/>
                            <w:r w:rsidRPr="005E4A6C">
                              <w:t>a number of</w:t>
                            </w:r>
                            <w:proofErr w:type="gramEnd"/>
                            <w:r w:rsidRPr="005E4A6C">
                              <w:t xml:space="preserve"> slots that the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5E4A6C">
                              <w:t xml:space="preserve"> exists</w:t>
                            </w:r>
                            <w:r>
                              <w:t xml:space="preserve"> by </w:t>
                            </w:r>
                            <w:r w:rsidRPr="005E4A6C">
                              <w:rPr>
                                <w:i/>
                              </w:rPr>
                              <w:t>duration</w:t>
                            </w:r>
                            <w:r>
                              <w:t xml:space="preserve"> </w:t>
                            </w:r>
                          </w:p>
                          <w:p w14:paraId="0AA8A613" w14:textId="77777777" w:rsidR="00C62E21" w:rsidRPr="00B916EC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gramStart"/>
                            <w:r w:rsidRPr="00B916EC">
                              <w:t>a number of</w:t>
                            </w:r>
                            <w:proofErr w:type="gramEnd"/>
                            <w:r w:rsidRPr="00B916EC">
                              <w:t xml:space="preserve"> PDCCH candidates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(L)</m:t>
                                  </m:r>
                                </m:sup>
                              </m:sSubSup>
                            </m:oMath>
                            <w:r w:rsidRPr="00B916EC">
                              <w:t xml:space="preserve"> </w:t>
                            </w:r>
                            <w:r w:rsidRPr="00B916EC">
                              <w:rPr>
                                <w:rFonts w:eastAsia="Yu Mincho"/>
                                <w:iCs/>
                                <w:lang w:eastAsia="ja-JP"/>
                              </w:rPr>
                              <w:t xml:space="preserve">per CCE aggregation leve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oMath>
                            <w:r w:rsidRPr="00B916EC">
                              <w:t xml:space="preserve"> by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2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4</w:t>
                            </w:r>
                            <w:r w:rsidRPr="00B916EC">
                              <w:t xml:space="preserve">,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8</w:t>
                            </w:r>
                            <w:r w:rsidRPr="00B916EC">
                              <w:t xml:space="preserve">, and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Pr="00B916EC">
                              <w:rPr>
                                <w:i/>
                              </w:rPr>
                              <w:t>ggregation</w:t>
                            </w:r>
                            <w:r>
                              <w:rPr>
                                <w:i/>
                              </w:rPr>
                              <w:t>L</w:t>
                            </w:r>
                            <w:r w:rsidRPr="00B916EC">
                              <w:rPr>
                                <w:i/>
                              </w:rPr>
                              <w:t>evel16</w:t>
                            </w:r>
                            <w:r w:rsidRPr="00B916EC">
                              <w:t>, for CCE aggregation level 1, CCE aggregation level 2, CCE aggregation level 4, CCE aggregation level 8, and CCE aggregation level 16, respectively</w:t>
                            </w:r>
                          </w:p>
                          <w:p w14:paraId="02F7D3F0" w14:textId="77777777" w:rsidR="00C62E21" w:rsidRPr="00D20E88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r w:rsidRPr="00B916EC">
                              <w:t xml:space="preserve">an indication that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either a CSS </w:t>
                            </w:r>
                            <w:proofErr w:type="gramStart"/>
                            <w:r w:rsidRPr="00D20E88">
                              <w:t>set</w:t>
                            </w:r>
                            <w:proofErr w:type="gramEnd"/>
                            <w:r w:rsidRPr="00D20E88">
                              <w:t xml:space="preserve"> or a USS set by </w:t>
                            </w:r>
                            <w:proofErr w:type="spellStart"/>
                            <w:r w:rsidRPr="00D20E88">
                              <w:rPr>
                                <w:i/>
                              </w:rPr>
                              <w:t>searchSpaceType</w:t>
                            </w:r>
                            <w:proofErr w:type="spellEnd"/>
                            <w:r w:rsidRPr="00D20E88">
                              <w:t xml:space="preserve"> </w:t>
                            </w:r>
                          </w:p>
                          <w:p w14:paraId="788A5807" w14:textId="77777777" w:rsidR="00C62E21" w:rsidRPr="00D20E88" w:rsidRDefault="00C62E21" w:rsidP="00C62E21">
                            <w:pPr>
                              <w:pStyle w:val="B1"/>
                            </w:pPr>
                            <w:r w:rsidRPr="00D20E88">
                              <w:t>-</w:t>
                            </w:r>
                            <w:r w:rsidRPr="00D20E88"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 w:rsidRPr="00D20E88">
                              <w:t xml:space="preserve"> is a CSS </w:t>
                            </w:r>
                            <w:proofErr w:type="spellStart"/>
                            <w:r w:rsidRPr="00D20E88">
                              <w:t>set</w:t>
                            </w:r>
                            <w:proofErr w:type="spellEnd"/>
                            <w:r w:rsidRPr="00D20E88">
                              <w:t xml:space="preserve"> </w:t>
                            </w:r>
                          </w:p>
                          <w:p w14:paraId="6E600D70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0-0-AndFormat1-0</w:t>
                            </w:r>
                            <w:r w:rsidRPr="00724F8F">
                              <w:t xml:space="preserve"> 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0_0 and DCI format 1_0 </w:t>
                            </w:r>
                          </w:p>
                          <w:p w14:paraId="75F06D0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>an indication by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rPr>
                                <w:i/>
                              </w:rPr>
                              <w:t>dci-Format2-0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one or two </w:t>
                            </w:r>
                            <w:r w:rsidRPr="00724F8F">
                              <w:t xml:space="preserve">PDCCH </w:t>
                            </w:r>
                            <w:r w:rsidRPr="00724F8F">
                              <w:rPr>
                                <w:lang w:val="en-US"/>
                              </w:rPr>
                              <w:t>candidates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2241EE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or </w:t>
                            </w:r>
                            <w:r>
                              <w:rPr>
                                <w:lang w:val="en-US"/>
                              </w:rPr>
                              <w:t xml:space="preserve">to monitor </w:t>
                            </w:r>
                            <w:r w:rsidRPr="00B64239">
                              <w:t>one PDCCH candidate</w:t>
                            </w:r>
                            <w:r>
                              <w:rPr>
                                <w:lang w:val="en-US"/>
                              </w:rPr>
                              <w:t xml:space="preserve"> per RB set</w:t>
                            </w:r>
                            <w:r w:rsidRPr="00B64239">
                              <w:rPr>
                                <w:lang w:val="en-US"/>
                              </w:rPr>
                              <w:t xml:space="preserve"> if the UE is provided </w:t>
                            </w:r>
                            <w:proofErr w:type="spellStart"/>
                            <w:r w:rsidRPr="00B64239">
                              <w:rPr>
                                <w:i/>
                                <w:iCs/>
                              </w:rPr>
                              <w:t>freqMonitorLocation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s</w:t>
                            </w:r>
                            <w:r w:rsidRPr="00B64239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Pr="00B64239">
                              <w:t>for the search space set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>for DCI format 2_0 and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a corresponding CCE aggregation level</w:t>
                            </w:r>
                          </w:p>
                          <w:p w14:paraId="2394BD88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1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1</w:t>
                            </w:r>
                          </w:p>
                          <w:p w14:paraId="1C37BF3C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2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2</w:t>
                            </w:r>
                          </w:p>
                          <w:p w14:paraId="21B01673" w14:textId="77777777" w:rsidR="00C62E21" w:rsidRDefault="00C62E21" w:rsidP="00C62E21">
                            <w:pPr>
                              <w:pStyle w:val="B2"/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3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3</w:t>
                            </w:r>
                          </w:p>
                          <w:p w14:paraId="7B59EF59" w14:textId="77777777" w:rsidR="00C62E21" w:rsidRDefault="00C62E21" w:rsidP="00C62E21">
                            <w:pPr>
                              <w:pStyle w:val="B2"/>
                              <w:rPr>
                                <w:ins w:id="18" w:author="CATT" w:date="2021-03-31T11:30:00Z"/>
                                <w:lang w:eastAsia="zh-CN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2-</w:t>
                            </w:r>
                            <w:r>
                              <w:rPr>
                                <w:i/>
                              </w:rPr>
                              <w:t>4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>for DCI format 2_</w:t>
                            </w:r>
                            <w:r>
                              <w:t>4</w:t>
                            </w:r>
                          </w:p>
                          <w:p w14:paraId="444024AA" w14:textId="77777777" w:rsidR="00C62E21" w:rsidRPr="00E05C16" w:rsidRDefault="00C62E21" w:rsidP="00C62E21">
                            <w:pPr>
                              <w:pStyle w:val="B2"/>
                              <w:rPr>
                                <w:lang w:val="en-US" w:eastAsia="zh-CN"/>
                              </w:rPr>
                            </w:pPr>
                            <w:ins w:id="19" w:author="CATT" w:date="2021-03-31T11:30:00Z">
                              <w:r w:rsidRPr="00724F8F">
                                <w:t>-</w:t>
                              </w:r>
                              <w:r w:rsidRPr="00724F8F">
                                <w:tab/>
                                <w:t xml:space="preserve">an indication by </w:t>
                              </w:r>
                              <w:r w:rsidRPr="00724F8F">
                                <w:rPr>
                                  <w:i/>
                                </w:rPr>
                                <w:t>dci-Format</w:t>
                              </w:r>
                              <w:r>
                                <w:rPr>
                                  <w:i/>
                                </w:rPr>
                                <w:t>2-</w:t>
                              </w:r>
                            </w:ins>
                            <w:ins w:id="20" w:author="CATT" w:date="2021-03-31T11:31:00Z">
                              <w:r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5</w:t>
                              </w:r>
                            </w:ins>
                            <w:ins w:id="21" w:author="CATT" w:date="2021-03-31T11:30:00Z">
                              <w:r w:rsidRPr="00724F8F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724F8F">
                                <w:t xml:space="preserve">to monitor PDCCH </w:t>
                              </w:r>
                              <w:r w:rsidRPr="00724F8F">
                                <w:rPr>
                                  <w:lang w:val="en-US"/>
                                </w:rPr>
                                <w:t xml:space="preserve">candidates </w:t>
                              </w:r>
                              <w:r w:rsidRPr="00724F8F">
                                <w:t xml:space="preserve">for DCI format </w:t>
                              </w:r>
                              <w:r>
                                <w:t>2_</w:t>
                              </w:r>
                            </w:ins>
                            <w:ins w:id="22" w:author="CATT" w:date="2021-03-31T11:31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>5</w:t>
                              </w:r>
                            </w:ins>
                          </w:p>
                          <w:p w14:paraId="6BCB66FF" w14:textId="77777777" w:rsidR="00C62E21" w:rsidRPr="00724F8F" w:rsidRDefault="00C62E21" w:rsidP="00C62E21">
                            <w:pPr>
                              <w:pStyle w:val="B2"/>
                              <w:rPr>
                                <w:lang w:val="en-US"/>
                              </w:rPr>
                            </w:pPr>
                            <w:r w:rsidRPr="00724F8F">
                              <w:t>-</w:t>
                            </w:r>
                            <w:r w:rsidRPr="00724F8F">
                              <w:tab/>
                              <w:t xml:space="preserve">an indication by </w:t>
                            </w:r>
                            <w:r w:rsidRPr="00724F8F">
                              <w:rPr>
                                <w:i/>
                              </w:rPr>
                              <w:t>dci-Format</w:t>
                            </w:r>
                            <w:r>
                              <w:rPr>
                                <w:i/>
                              </w:rPr>
                              <w:t>2-6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4F8F">
                              <w:t xml:space="preserve">to monitor PDCCH </w:t>
                            </w:r>
                            <w:r w:rsidRPr="00724F8F">
                              <w:rPr>
                                <w:lang w:val="en-US"/>
                              </w:rPr>
                              <w:t xml:space="preserve">candidates </w:t>
                            </w:r>
                            <w:r w:rsidRPr="00724F8F">
                              <w:t xml:space="preserve">for DCI format </w:t>
                            </w:r>
                            <w:r>
                              <w:t>2_6</w:t>
                            </w:r>
                          </w:p>
                          <w:p w14:paraId="753B2B49" w14:textId="77777777" w:rsidR="00C62E21" w:rsidRDefault="00C62E21" w:rsidP="00C62E21">
                            <w:pPr>
                              <w:pStyle w:val="B1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if search space s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oMath>
                            <w:r>
                              <w:t xml:space="preserve"> is a USS </w:t>
                            </w:r>
                            <w:proofErr w:type="spellStart"/>
                            <w:r>
                              <w:t>set</w:t>
                            </w:r>
                            <w:proofErr w:type="spellEnd"/>
                            <w:r>
                              <w:t xml:space="preserve">, an indication by </w:t>
                            </w:r>
                            <w:r w:rsidRPr="00724F8F">
                              <w:rPr>
                                <w:i/>
                              </w:rPr>
                              <w:t>dci-Formats</w:t>
                            </w:r>
                            <w:r>
                              <w:t xml:space="preserve"> to monitor PDCCH candidates either for DCI format 0_0 and DCI format 1_0, or for DCI format 0_1 and DCI format 1_1,</w:t>
                            </w:r>
                            <w:r w:rsidRPr="006C6DA1">
                              <w:t xml:space="preserve"> </w:t>
                            </w:r>
                            <w:r w:rsidRPr="00EE027F">
                              <w:t>or</w:t>
                            </w:r>
                            <w:r>
                              <w:t xml:space="preserve"> an indication by</w:t>
                            </w:r>
                            <w:r w:rsidRPr="00EE027F">
                              <w:t xml:space="preserve"> </w:t>
                            </w:r>
                            <w:r w:rsidRPr="00316903">
                              <w:rPr>
                                <w:i/>
                              </w:rPr>
                              <w:t>dci-</w:t>
                            </w:r>
                            <w:proofErr w:type="spellStart"/>
                            <w:r w:rsidRPr="00316903">
                              <w:rPr>
                                <w:i/>
                              </w:rPr>
                              <w:t>Formats</w:t>
                            </w:r>
                            <w:r>
                              <w:rPr>
                                <w:i/>
                              </w:rPr>
                              <w:t>Ext</w:t>
                            </w:r>
                            <w:proofErr w:type="spellEnd"/>
                            <w:r w:rsidRPr="00316903">
                              <w:t xml:space="preserve"> </w:t>
                            </w:r>
                            <w:r>
                              <w:t>to monitor PDCCH candidates</w:t>
                            </w:r>
                            <w:r w:rsidRPr="00EE027F">
                              <w:t xml:space="preserve"> for DCI format 0_</w:t>
                            </w:r>
                            <w:r>
                              <w:t>2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 xml:space="preserve">2, or for DCI format 0_1, DCI format 1_1, </w:t>
                            </w:r>
                            <w:r w:rsidRPr="00EE027F">
                              <w:t>DCI format 0_</w:t>
                            </w:r>
                            <w:r>
                              <w:t>2,</w:t>
                            </w:r>
                            <w:r w:rsidRPr="00EE027F">
                              <w:t xml:space="preserve"> and DCI format 1_</w:t>
                            </w:r>
                            <w:r>
                              <w:t>2,</w:t>
                            </w:r>
                            <w:ins w:id="23" w:author="CATT" w:date="2021-03-31T11:42:00Z">
                              <w:r>
                                <w:rPr>
                                  <w:rFonts w:hint="eastAsia"/>
                                  <w:lang w:eastAsia="zh-CN"/>
                                </w:rPr>
                                <w:t xml:space="preserve"> or for DCI format 2_5,</w:t>
                              </w:r>
                            </w:ins>
                            <w:r>
                              <w:t xml:space="preserve"> 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0, </w:t>
                            </w:r>
                            <w:r>
                              <w:t xml:space="preserve">or for DCI </w:t>
                            </w:r>
                            <w:r w:rsidRPr="0090693C">
                              <w:t>format</w:t>
                            </w:r>
                            <w:r>
                              <w:t xml:space="preserve"> 3_</w:t>
                            </w:r>
                            <w:r w:rsidRPr="0090693C">
                              <w:t xml:space="preserve">1, </w:t>
                            </w:r>
                            <w:r>
                              <w:t xml:space="preserve">or for DCI format 3_0 and DCI format 3_1 </w:t>
                            </w:r>
                          </w:p>
                          <w:p w14:paraId="79F88A06" w14:textId="77777777" w:rsidR="00C62E21" w:rsidRPr="00223BAE" w:rsidRDefault="00C62E21" w:rsidP="00C62E21">
                            <w:pPr>
                              <w:pStyle w:val="B1"/>
                              <w:ind w:left="0" w:firstLine="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lt;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color w:val="FF0000"/>
                                <w:lang w:eastAsia="zh-CN"/>
                              </w:rPr>
                              <w:t>Unchanged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part is omitted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 xml:space="preserve"> </w:t>
                            </w:r>
                            <w:r w:rsidRPr="009D716D">
                              <w:rPr>
                                <w:rFonts w:hint="eastAsia"/>
                                <w:color w:val="FF0000"/>
                                <w:lang w:eastAsia="zh-CN"/>
                              </w:rPr>
                              <w:t>&gt;</w:t>
                            </w:r>
                          </w:p>
                          <w:p w14:paraId="4ED407C8" w14:textId="77777777" w:rsidR="00C62E21" w:rsidRDefault="00C62E21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E2152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">
                <v:textbox style="mso-fit-shape-to-text:t">
                  <w:txbxContent>
                    <w:p w14:paraId="34B2355A" w14:textId="77777777" w:rsidR="00C62E21" w:rsidRPr="00C70DC9" w:rsidRDefault="00C62E21" w:rsidP="00C62E21">
                      <w:pPr>
                        <w:pStyle w:val="Heading2"/>
                        <w:numPr>
                          <w:ilvl w:val="0"/>
                          <w:numId w:val="0"/>
                        </w:numPr>
                        <w:rPr>
                          <w:lang w:eastAsia="zh-CN"/>
                        </w:rPr>
                      </w:pPr>
                      <w:bookmarkStart w:id="24" w:name="_Toc12021486"/>
                      <w:bookmarkStart w:id="25" w:name="_Toc20311598"/>
                      <w:bookmarkStart w:id="26" w:name="_Toc26719423"/>
                      <w:bookmarkStart w:id="27" w:name="_Toc29894858"/>
                      <w:bookmarkStart w:id="28" w:name="_Toc29899157"/>
                      <w:bookmarkStart w:id="29" w:name="_Toc29899575"/>
                      <w:bookmarkStart w:id="30" w:name="_Toc29917312"/>
                      <w:bookmarkStart w:id="31" w:name="_Toc36498186"/>
                      <w:bookmarkStart w:id="32" w:name="_Toc45699213"/>
                      <w:bookmarkStart w:id="33" w:name="_Toc66974091"/>
                      <w:bookmarkStart w:id="34" w:name="_Ref491451763"/>
                      <w:bookmarkStart w:id="35" w:name="_Ref491466492"/>
                      <w:r w:rsidRPr="00B916EC">
                        <w:t>10</w:t>
                      </w:r>
                      <w:r w:rsidRPr="00B916EC">
                        <w:rPr>
                          <w:rFonts w:hint="eastAsia"/>
                        </w:rPr>
                        <w:t>.1</w:t>
                      </w:r>
                      <w:r w:rsidRPr="00B916EC">
                        <w:rPr>
                          <w:rFonts w:hint="eastAsia"/>
                        </w:rPr>
                        <w:tab/>
                      </w:r>
                      <w:r w:rsidRPr="00B916EC">
                        <w:t>UE procedure for determining physical downlink control channel assignment</w:t>
                      </w:r>
                      <w:bookmarkEnd w:id="24"/>
                      <w:bookmarkEnd w:id="25"/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  <w:bookmarkEnd w:id="32"/>
                      <w:bookmarkEnd w:id="33"/>
                      <w:r w:rsidRPr="00B916EC">
                        <w:t xml:space="preserve"> </w:t>
                      </w:r>
                      <w:bookmarkEnd w:id="34"/>
                      <w:bookmarkEnd w:id="35"/>
                    </w:p>
                    <w:p w14:paraId="33B5961D" w14:textId="77777777" w:rsidR="00C62E21" w:rsidRPr="00B916EC" w:rsidRDefault="00C62E21" w:rsidP="00C62E21">
                      <w:r w:rsidRPr="00B916EC">
                        <w:t>A set of PDCCH candidates for a UE to monitor is defined in terms of PDCCH search space</w:t>
                      </w:r>
                      <w:r>
                        <w:t xml:space="preserve"> sets</w:t>
                      </w:r>
                      <w:r w:rsidRPr="00B916EC">
                        <w:t xml:space="preserve">. A search space </w:t>
                      </w:r>
                      <w:r>
                        <w:t xml:space="preserve">set </w:t>
                      </w:r>
                      <w:r w:rsidRPr="00B916EC">
                        <w:t xml:space="preserve">can be a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B916EC">
                        <w:t xml:space="preserve">or a </w:t>
                      </w:r>
                      <w:r>
                        <w:t>USS set</w:t>
                      </w:r>
                      <w:r w:rsidRPr="00B916EC">
                        <w:t>. A UE monitor</w:t>
                      </w:r>
                      <w:r>
                        <w:t>s</w:t>
                      </w:r>
                      <w:r w:rsidRPr="00B916EC">
                        <w:t xml:space="preserve"> PDCCH candidates in one or more of the following search spaces</w:t>
                      </w:r>
                      <w:r>
                        <w:t xml:space="preserve"> sets</w:t>
                      </w:r>
                    </w:p>
                    <w:p w14:paraId="584C96E6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 xml:space="preserve">configured </w:t>
                      </w:r>
                      <w:r w:rsidRPr="007B5F66">
                        <w:rPr>
                          <w:lang w:eastAsia="x-none"/>
                        </w:rPr>
                        <w:t xml:space="preserve">by </w:t>
                      </w:r>
                      <w:r w:rsidRPr="00F14CB5">
                        <w:rPr>
                          <w:i/>
                        </w:rPr>
                        <w:t>pdcch-ConfigSIB1</w:t>
                      </w:r>
                      <w:r>
                        <w:t xml:space="preserve"> </w:t>
                      </w:r>
                      <w:r>
                        <w:rPr>
                          <w:rFonts w:eastAsia="MS Mincho"/>
                        </w:rPr>
                        <w:t>in</w:t>
                      </w:r>
                      <w:r w:rsidRPr="00B916EC">
                        <w:rPr>
                          <w:rFonts w:eastAsia="MS Mincho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IB</w:t>
                      </w:r>
                      <w:r>
                        <w:rPr>
                          <w:lang w:eastAsia="x-none"/>
                        </w:rPr>
                        <w:t xml:space="preserve"> or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/>
                          <w:iCs/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B916EC">
                        <w:t xml:space="preserve"> </w:t>
                      </w:r>
                      <w:r w:rsidRPr="00271065">
                        <w:t xml:space="preserve">or by </w:t>
                      </w:r>
                      <w:proofErr w:type="spellStart"/>
                      <w:r w:rsidRPr="00271065">
                        <w:rPr>
                          <w:i/>
                          <w:lang w:eastAsia="x-none"/>
                        </w:rPr>
                        <w:t>searchSpaceZero</w:t>
                      </w:r>
                      <w:proofErr w:type="spellEnd"/>
                      <w:r w:rsidRPr="001A6FE9">
                        <w:t xml:space="preserve"> </w:t>
                      </w:r>
                      <w:r w:rsidRPr="0003597C"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1C03F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1C03F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28542D">
                        <w:t xml:space="preserve"> </w:t>
                      </w:r>
                      <w:r w:rsidRPr="00B916EC">
                        <w:t xml:space="preserve">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D45D085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0A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r w:rsidRPr="00F14CB5">
                        <w:rPr>
                          <w:i/>
                          <w:iCs/>
                          <w:lang w:eastAsia="x-none"/>
                        </w:rPr>
                        <w:t>OtherSystemInformation</w:t>
                      </w:r>
                      <w:proofErr w:type="spellEnd"/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B916EC">
                        <w:t xml:space="preserve"> for a DCI format with CRC scrambled by a SI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4A5D456C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1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ra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proofErr w:type="spellEnd"/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B916EC">
                        <w:t xml:space="preserve"> for a DCI format with CRC scrambled by a RA-RNTI</w:t>
                      </w:r>
                      <w:r>
                        <w:t xml:space="preserve">, a </w:t>
                      </w:r>
                      <w:proofErr w:type="spellStart"/>
                      <w:r>
                        <w:t>MsgB</w:t>
                      </w:r>
                      <w:proofErr w:type="spellEnd"/>
                      <w:r>
                        <w:t>-RNTI,</w:t>
                      </w:r>
                      <w:r w:rsidRPr="00B916EC">
                        <w:t xml:space="preserve"> or a TC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</w:p>
                    <w:p w14:paraId="773D288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2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 w:rsidRPr="007B5F66">
                        <w:rPr>
                          <w:lang w:eastAsia="x-none"/>
                        </w:rPr>
                        <w:t xml:space="preserve">configured by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pagingSearchSpace</w:t>
                      </w:r>
                      <w:proofErr w:type="spellEnd"/>
                      <w:r w:rsidRPr="00B916EC">
                        <w:t xml:space="preserve"> </w:t>
                      </w:r>
                      <w:r>
                        <w:rPr>
                          <w:iCs/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ConfigCommon</w:t>
                      </w:r>
                      <w:proofErr w:type="spellEnd"/>
                      <w:r w:rsidRPr="00B916EC">
                        <w:t xml:space="preserve"> for a DCI format with CRC scrambled by a P-RNTI on </w:t>
                      </w:r>
                      <w:r>
                        <w:t>the</w:t>
                      </w:r>
                      <w:r w:rsidRPr="00B916EC">
                        <w:t xml:space="preserve"> primary cell</w:t>
                      </w:r>
                      <w:r>
                        <w:t xml:space="preserve"> of the MCG</w:t>
                      </w:r>
                    </w:p>
                    <w:p w14:paraId="0048E39E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Type3-PDCCH </w:t>
                      </w:r>
                      <w:r>
                        <w:t>C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proofErr w:type="spellEnd"/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proofErr w:type="spellEnd"/>
                      <w:r>
                        <w:rPr>
                          <w:lang w:eastAsia="x-none"/>
                        </w:rPr>
                        <w:t xml:space="preserve"> =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common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INT-RNTI, SFI-RNTI, TPC-PUSCH-RNTI, TPC-PUCCH-RNTI, TPC-SRS-RNTI</w:t>
                      </w:r>
                      <w:r>
                        <w:t xml:space="preserve">, </w:t>
                      </w:r>
                      <w:del w:id="36" w:author="CATT" w:date="2021-03-31T11:26:00Z">
                        <w:r w:rsidDel="00E05C16">
                          <w:delText xml:space="preserve">or </w:delText>
                        </w:r>
                      </w:del>
                      <w:r>
                        <w:t>CI-RNTI</w:t>
                      </w:r>
                      <w:ins w:id="37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>, or AI-RNTI</w:t>
                        </w:r>
                      </w:ins>
                      <w:r>
                        <w:t xml:space="preserve"> and</w:t>
                      </w:r>
                      <w:r w:rsidRPr="00B916EC">
                        <w:t xml:space="preserve">, </w:t>
                      </w:r>
                      <w:r>
                        <w:t>only for the primary cell, C-RNTI, MCS-C-RNTI, CS</w:t>
                      </w:r>
                      <w:r w:rsidRPr="00B916EC">
                        <w:t>-RNTI(s)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 w:rsidRPr="00AF1409">
                        <w:t xml:space="preserve">or PS-RNTI </w:t>
                      </w:r>
                      <w:r w:rsidRPr="00B916EC">
                        <w:t>and</w:t>
                      </w:r>
                    </w:p>
                    <w:p w14:paraId="0750E1C5" w14:textId="77777777" w:rsidR="00C62E21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</w:t>
                      </w:r>
                      <w:r>
                        <w:t>USS</w:t>
                      </w:r>
                      <w:r w:rsidRPr="00B916EC">
                        <w:t xml:space="preserve"> </w:t>
                      </w:r>
                      <w:r>
                        <w:t xml:space="preserve">set </w:t>
                      </w:r>
                      <w:r>
                        <w:rPr>
                          <w:lang w:eastAsia="x-none"/>
                        </w:rPr>
                        <w:t>configured by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</w:t>
                      </w:r>
                      <w:proofErr w:type="spellEnd"/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 xml:space="preserve">in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PDCCH-Config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r>
                        <w:rPr>
                          <w:lang w:eastAsia="x-none"/>
                        </w:rPr>
                        <w:t>with</w:t>
                      </w:r>
                      <w:r w:rsidRPr="007B5F66">
                        <w:rPr>
                          <w:lang w:eastAsia="x-none"/>
                        </w:rPr>
                        <w:t xml:space="preserve"> </w:t>
                      </w:r>
                      <w:proofErr w:type="spellStart"/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Type</w:t>
                      </w:r>
                      <w:proofErr w:type="spellEnd"/>
                      <w:r>
                        <w:rPr>
                          <w:lang w:eastAsia="x-none"/>
                        </w:rPr>
                        <w:t xml:space="preserve"> = </w:t>
                      </w:r>
                      <w:proofErr w:type="spellStart"/>
                      <w:r w:rsidRPr="002C439D">
                        <w:rPr>
                          <w:i/>
                        </w:rPr>
                        <w:t>ue</w:t>
                      </w:r>
                      <w:proofErr w:type="spellEnd"/>
                      <w:r w:rsidRPr="002C439D">
                        <w:rPr>
                          <w:i/>
                        </w:rPr>
                        <w:t>-Specific</w:t>
                      </w:r>
                      <w:r>
                        <w:rPr>
                          <w:lang w:eastAsia="x-none"/>
                        </w:rPr>
                        <w:t xml:space="preserve"> </w:t>
                      </w:r>
                      <w:r w:rsidRPr="00B916EC">
                        <w:t>for DCI format</w:t>
                      </w:r>
                      <w:r>
                        <w:t>s</w:t>
                      </w:r>
                      <w:r w:rsidRPr="00B916EC">
                        <w:t xml:space="preserve"> with CRC scrambled by C-RNTI</w:t>
                      </w:r>
                      <w:r>
                        <w:t>,</w:t>
                      </w:r>
                      <w:r w:rsidRPr="00B916EC">
                        <w:t xml:space="preserve"> </w:t>
                      </w:r>
                      <w:r>
                        <w:t>MCS-C-RNTI, SP-CSI-RNTI, CS-</w:t>
                      </w:r>
                      <w:r w:rsidRPr="00B916EC">
                        <w:t>RNTI(s)</w:t>
                      </w:r>
                      <w:r>
                        <w:t>,</w:t>
                      </w:r>
                      <w:r w:rsidRPr="00A67E84">
                        <w:rPr>
                          <w:lang w:eastAsia="zh-CN"/>
                        </w:rPr>
                        <w:t xml:space="preserve"> </w:t>
                      </w:r>
                      <w:ins w:id="38" w:author="CATT" w:date="2021-03-31T11:27:00Z">
                        <w:r>
                          <w:rPr>
                            <w:rFonts w:hint="eastAsia"/>
                            <w:lang w:eastAsia="zh-CN"/>
                          </w:rPr>
                          <w:t xml:space="preserve">AI-RNTI, </w:t>
                        </w:r>
                      </w:ins>
                      <w:r>
                        <w:rPr>
                          <w:lang w:eastAsia="zh-CN"/>
                        </w:rPr>
                        <w:t>SL</w:t>
                      </w:r>
                      <w:r w:rsidRPr="002625EB">
                        <w:rPr>
                          <w:rFonts w:hint="eastAsia"/>
                          <w:lang w:eastAsia="zh-CN"/>
                        </w:rPr>
                        <w:t>-RNTI</w:t>
                      </w:r>
                      <w:r>
                        <w:rPr>
                          <w:lang w:eastAsia="zh-CN"/>
                        </w:rPr>
                        <w:t xml:space="preserve">, </w:t>
                      </w:r>
                      <w:r>
                        <w:t>SL-CS-RNTI, or</w:t>
                      </w:r>
                      <w:r w:rsidRPr="00D429F6">
                        <w:t xml:space="preserve"> SL Semi-Persistent Scheduling V-RNTI.</w:t>
                      </w:r>
                    </w:p>
                    <w:p w14:paraId="44F1ECFA" w14:textId="77777777" w:rsidR="00C62E21" w:rsidRPr="00E05C16" w:rsidRDefault="00C62E21" w:rsidP="00C62E21">
                      <w:pPr>
                        <w:pStyle w:val="B1"/>
                        <w:rPr>
                          <w:lang w:eastAsia="zh-CN"/>
                        </w:rPr>
                      </w:pPr>
                    </w:p>
                    <w:p w14:paraId="101D13B2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68958E6" w14:textId="77777777" w:rsidR="00C62E21" w:rsidRDefault="00C62E21" w:rsidP="00C62E21">
                      <w:r>
                        <w:t xml:space="preserve">If a UE is </w:t>
                      </w:r>
                      <w:r w:rsidRPr="00B916EC">
                        <w:t>provided</w:t>
                      </w:r>
                      <w:r>
                        <w:t xml:space="preserve"> </w:t>
                      </w:r>
                    </w:p>
                    <w:p w14:paraId="1E24431A" w14:textId="77777777" w:rsidR="00C62E21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one or more search space sets by </w:t>
                      </w:r>
                      <w:r w:rsidRPr="00D20E88">
                        <w:t>corresponding</w:t>
                      </w:r>
                      <w:r>
                        <w:t xml:space="preserve"> one or more of </w:t>
                      </w:r>
                      <w:proofErr w:type="spellStart"/>
                      <w:r w:rsidRPr="00154CC0">
                        <w:rPr>
                          <w:i/>
                          <w:lang w:eastAsia="x-none"/>
                        </w:rPr>
                        <w:t>searchSpaceZero</w:t>
                      </w:r>
                      <w:proofErr w:type="spellEnd"/>
                      <w:r>
                        <w:rPr>
                          <w:i/>
                          <w:iCs/>
                          <w:lang w:eastAsia="x-none"/>
                        </w:rPr>
                        <w:t xml:space="preserve">, </w:t>
                      </w:r>
                      <w:r w:rsidRPr="007B5F66">
                        <w:rPr>
                          <w:i/>
                          <w:iCs/>
                          <w:lang w:eastAsia="x-none"/>
                        </w:rPr>
                        <w:t>searchSpaceSIB1</w:t>
                      </w:r>
                      <w:r>
                        <w:rPr>
                          <w:iCs/>
                          <w:lang w:eastAsia="x-none"/>
                        </w:rPr>
                        <w:t xml:space="preserve">, </w:t>
                      </w:r>
                      <w:proofErr w:type="spellStart"/>
                      <w:r w:rsidRPr="007678DB">
                        <w:rPr>
                          <w:i/>
                        </w:rPr>
                        <w:t>searchSpaceOtherSystemInformation</w:t>
                      </w:r>
                      <w:proofErr w:type="spellEnd"/>
                      <w:r>
                        <w:t>,</w:t>
                      </w:r>
                      <w:r w:rsidRPr="007678DB">
                        <w:t xml:space="preserve"> </w:t>
                      </w:r>
                      <w:proofErr w:type="spellStart"/>
                      <w:r w:rsidRPr="007678DB">
                        <w:rPr>
                          <w:i/>
                        </w:rPr>
                        <w:t>pagingSearchSpace</w:t>
                      </w:r>
                      <w:proofErr w:type="spellEnd"/>
                      <w:r>
                        <w:t>,</w:t>
                      </w:r>
                      <w:r w:rsidRPr="007678DB">
                        <w:t xml:space="preserve"> </w:t>
                      </w:r>
                      <w:r>
                        <w:rPr>
                          <w:i/>
                        </w:rPr>
                        <w:t>ra-</w:t>
                      </w:r>
                      <w:proofErr w:type="spellStart"/>
                      <w:r w:rsidRPr="007678DB">
                        <w:rPr>
                          <w:i/>
                        </w:rPr>
                        <w:t>SearchSpace</w:t>
                      </w:r>
                      <w:proofErr w:type="spellEnd"/>
                      <w:r w:rsidRPr="007678DB">
                        <w:t xml:space="preserve">, </w:t>
                      </w:r>
                      <w:r>
                        <w:t xml:space="preserve">or a CSS set by </w:t>
                      </w:r>
                      <w:r>
                        <w:rPr>
                          <w:i/>
                        </w:rPr>
                        <w:t>PDCCH-Config</w:t>
                      </w:r>
                      <w:r>
                        <w:t xml:space="preserve">, and </w:t>
                      </w:r>
                    </w:p>
                    <w:p w14:paraId="702F0439" w14:textId="77777777" w:rsidR="00C62E21" w:rsidRPr="008703F6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</w:r>
                      <w:r>
                        <w:t xml:space="preserve">a SI-RNTI, a P-RNTI, a RA-RNTI, a </w:t>
                      </w:r>
                      <w:proofErr w:type="spellStart"/>
                      <w:r>
                        <w:t>MsgB</w:t>
                      </w:r>
                      <w:proofErr w:type="spellEnd"/>
                      <w:r>
                        <w:t xml:space="preserve">-RNTI, </w:t>
                      </w:r>
                      <w:proofErr w:type="gramStart"/>
                      <w:r>
                        <w:t>a</w:t>
                      </w:r>
                      <w:proofErr w:type="gramEnd"/>
                      <w:r>
                        <w:t xml:space="preserve"> SFI-RNTI, an INT-RNTI, </w:t>
                      </w:r>
                      <w:ins w:id="39" w:author="CATT" w:date="2021-04-06T16:20:00Z">
                        <w:r>
                          <w:rPr>
                            <w:rFonts w:hint="eastAsia"/>
                            <w:lang w:eastAsia="zh-CN"/>
                          </w:rPr>
                          <w:t xml:space="preserve">a CI-RNTI, a AI-RNTI, </w:t>
                        </w:r>
                      </w:ins>
                      <w:r>
                        <w:t>a TPC-PUSCH-RNTI, a TPC-PUCCH-RNTI, or a TPC-SRS-RNTI</w:t>
                      </w:r>
                    </w:p>
                    <w:p w14:paraId="56C1FF5C" w14:textId="77777777" w:rsidR="00C62E21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  <w:r>
                        <w:t>then, for a RNTI from any of these RNTIs, the UE does not expect to process information from more than one DCI format with CRC scrambled with the RNTI per slot.</w:t>
                      </w:r>
                    </w:p>
                    <w:p w14:paraId="6B6E419D" w14:textId="77777777" w:rsidR="00C62E21" w:rsidRPr="00DE1E44" w:rsidRDefault="00C62E21" w:rsidP="00C62E21">
                      <w:pPr>
                        <w:pStyle w:val="B1"/>
                        <w:ind w:left="0" w:firstLine="0"/>
                        <w:rPr>
                          <w:lang w:eastAsia="zh-CN"/>
                        </w:rPr>
                      </w:pPr>
                    </w:p>
                    <w:p w14:paraId="7FD81207" w14:textId="77777777" w:rsidR="00C62E21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1F388943" w14:textId="77777777" w:rsidR="00C62E21" w:rsidRPr="005566A9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</w:p>
                    <w:p w14:paraId="56F68669" w14:textId="77777777" w:rsidR="00C62E21" w:rsidRDefault="00C62E21" w:rsidP="00C62E21">
                      <w:r w:rsidRPr="00B916EC">
                        <w:t xml:space="preserve">For each </w:t>
                      </w:r>
                      <w:r>
                        <w:t xml:space="preserve">DL BWP configured to a UE in a </w:t>
                      </w:r>
                      <w:r w:rsidRPr="00B916EC">
                        <w:t>serving cell</w:t>
                      </w:r>
                      <w:r>
                        <w:t>,</w:t>
                      </w:r>
                      <w:r w:rsidRPr="00B916EC">
                        <w:t xml:space="preserve"> the UE </w:t>
                      </w:r>
                      <w:r>
                        <w:t xml:space="preserve">is provided by higher layers with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≤1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 search space sets where, for each search space set from the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search space sets, the UE is provided the following</w:t>
                      </w:r>
                      <w:r w:rsidRPr="00B916EC">
                        <w:t xml:space="preserve"> by </w:t>
                      </w:r>
                      <w:proofErr w:type="spellStart"/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earch</w:t>
                      </w:r>
                      <w:r>
                        <w:rPr>
                          <w:i/>
                        </w:rPr>
                        <w:t>S</w:t>
                      </w:r>
                      <w:r w:rsidRPr="00B916EC">
                        <w:rPr>
                          <w:i/>
                        </w:rPr>
                        <w:t>pace</w:t>
                      </w:r>
                      <w:proofErr w:type="spellEnd"/>
                      <w:r>
                        <w:t>:</w:t>
                      </w:r>
                      <w:r w:rsidRPr="00B916EC">
                        <w:t xml:space="preserve"> </w:t>
                      </w:r>
                    </w:p>
                    <w:p w14:paraId="4A8F5764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a search space set index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,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0&lt;s&lt;40</m:t>
                        </m:r>
                      </m:oMath>
                      <w:r>
                        <w:rPr>
                          <w:noProof/>
                          <w:position w:val="-6"/>
                        </w:rPr>
                        <w:t xml:space="preserve"> </w:t>
                      </w:r>
                      <w:r>
                        <w:t xml:space="preserve">, by </w:t>
                      </w:r>
                      <w:proofErr w:type="spellStart"/>
                      <w:r w:rsidRPr="00790B8D">
                        <w:rPr>
                          <w:i/>
                        </w:rPr>
                        <w:t>searchSpaceId</w:t>
                      </w:r>
                      <w:proofErr w:type="spellEnd"/>
                      <w:r w:rsidRPr="00B916EC">
                        <w:t xml:space="preserve"> </w:t>
                      </w:r>
                    </w:p>
                    <w:p w14:paraId="78186AB8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>an association between the search space set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s</m:t>
                        </m:r>
                      </m:oMath>
                      <w:r>
                        <w:t xml:space="preserve">  and a CORE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oMath>
                      <w:r>
                        <w:t xml:space="preserve"> by </w:t>
                      </w:r>
                      <w:proofErr w:type="spellStart"/>
                      <w:r w:rsidRPr="00790B8D">
                        <w:rPr>
                          <w:i/>
                        </w:rPr>
                        <w:t>controlResourceSetId</w:t>
                      </w:r>
                      <w:proofErr w:type="spellEnd"/>
                      <w:r w:rsidRPr="00B916EC">
                        <w:t xml:space="preserve"> </w:t>
                      </w:r>
                      <w:r>
                        <w:t xml:space="preserve">or by </w:t>
                      </w:r>
                      <w:r>
                        <w:rPr>
                          <w:i/>
                          <w:iCs/>
                        </w:rPr>
                        <w:t>controlResourceSetId-v1610</w:t>
                      </w:r>
                    </w:p>
                    <w:p w14:paraId="5BC31B6A" w14:textId="77777777" w:rsidR="00C62E21" w:rsidRDefault="00C62E21" w:rsidP="00C62E21">
                      <w:pPr>
                        <w:pStyle w:val="B1"/>
                        <w:rPr>
                          <w:i/>
                        </w:rPr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eriodicity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 </w:t>
                      </w:r>
                      <w:r>
                        <w:t xml:space="preserve">and </w:t>
                      </w:r>
                      <w:r w:rsidRPr="00B916EC">
                        <w:t xml:space="preserve">a PDCCH monitoring offset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B916EC">
                        <w:t xml:space="preserve"> slots, by </w:t>
                      </w:r>
                      <w:proofErr w:type="spellStart"/>
                      <w:r w:rsidRPr="00260319">
                        <w:rPr>
                          <w:i/>
                        </w:rPr>
                        <w:t>monitoringSlotPeriodicityAndOffset</w:t>
                      </w:r>
                      <w:proofErr w:type="spellEnd"/>
                    </w:p>
                    <w:p w14:paraId="66FF940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 PDCCH monitoring pattern within a slot, indicating first symbol(s) of the </w:t>
                      </w:r>
                      <w:r>
                        <w:t>CORESET</w:t>
                      </w:r>
                      <w:r w:rsidRPr="00B916EC">
                        <w:t xml:space="preserve"> within a slot for PDCCH monitoring, by </w:t>
                      </w:r>
                      <w:proofErr w:type="spellStart"/>
                      <w:r>
                        <w:rPr>
                          <w:i/>
                        </w:rPr>
                        <w:t>m</w:t>
                      </w:r>
                      <w:r w:rsidRPr="00C37E01">
                        <w:rPr>
                          <w:i/>
                        </w:rPr>
                        <w:t>on</w:t>
                      </w:r>
                      <w:r>
                        <w:rPr>
                          <w:i/>
                        </w:rPr>
                        <w:t>i</w:t>
                      </w:r>
                      <w:r w:rsidRPr="00C37E01">
                        <w:rPr>
                          <w:i/>
                        </w:rPr>
                        <w:t>toring</w:t>
                      </w:r>
                      <w:r>
                        <w:rPr>
                          <w:i/>
                        </w:rPr>
                        <w:t>SymbolsW</w:t>
                      </w:r>
                      <w:r w:rsidRPr="00C37E01">
                        <w:rPr>
                          <w:i/>
                        </w:rPr>
                        <w:t>ithin</w:t>
                      </w:r>
                      <w:r>
                        <w:rPr>
                          <w:i/>
                        </w:rPr>
                        <w:t>S</w:t>
                      </w:r>
                      <w:r w:rsidRPr="00C37E01">
                        <w:rPr>
                          <w:i/>
                        </w:rPr>
                        <w:t>lot</w:t>
                      </w:r>
                      <w:proofErr w:type="spellEnd"/>
                      <w:r>
                        <w:t xml:space="preserve"> </w:t>
                      </w:r>
                    </w:p>
                    <w:p w14:paraId="75DF1800" w14:textId="77777777" w:rsidR="00C62E21" w:rsidRPr="00D24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>a</w:t>
                      </w:r>
                      <w:r w:rsidRPr="005E4A6C">
                        <w:t xml:space="preserve"> duration o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oMath>
                      <w:r w:rsidRPr="005E4A6C">
                        <w:t xml:space="preserve"> slots indicating </w:t>
                      </w:r>
                      <w:proofErr w:type="gramStart"/>
                      <w:r w:rsidRPr="005E4A6C">
                        <w:t>a number of</w:t>
                      </w:r>
                      <w:proofErr w:type="gramEnd"/>
                      <w:r w:rsidRPr="005E4A6C">
                        <w:t xml:space="preserve"> slots that the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5E4A6C">
                        <w:t xml:space="preserve"> exists</w:t>
                      </w:r>
                      <w:r>
                        <w:t xml:space="preserve"> by </w:t>
                      </w:r>
                      <w:r w:rsidRPr="005E4A6C">
                        <w:rPr>
                          <w:i/>
                        </w:rPr>
                        <w:t>duration</w:t>
                      </w:r>
                      <w:r>
                        <w:t xml:space="preserve"> </w:t>
                      </w:r>
                    </w:p>
                    <w:p w14:paraId="0AA8A613" w14:textId="77777777" w:rsidR="00C62E21" w:rsidRPr="00B916EC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proofErr w:type="gramStart"/>
                      <w:r w:rsidRPr="00B916EC">
                        <w:t>a number of</w:t>
                      </w:r>
                      <w:proofErr w:type="gramEnd"/>
                      <w:r w:rsidRPr="00B916EC">
                        <w:t xml:space="preserve"> PDCCH candidates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L)</m:t>
                            </m:r>
                          </m:sup>
                        </m:sSubSup>
                      </m:oMath>
                      <w:r w:rsidRPr="00B916EC">
                        <w:t xml:space="preserve"> </w:t>
                      </w:r>
                      <w:r w:rsidRPr="00B916EC">
                        <w:rPr>
                          <w:rFonts w:eastAsia="Yu Mincho"/>
                          <w:iCs/>
                          <w:lang w:eastAsia="ja-JP"/>
                        </w:rPr>
                        <w:t xml:space="preserve">per CCE aggregation level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oMath>
                      <w:r w:rsidRPr="00B916EC">
                        <w:t xml:space="preserve"> by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2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4</w:t>
                      </w:r>
                      <w:r w:rsidRPr="00B916EC">
                        <w:t xml:space="preserve">,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8</w:t>
                      </w:r>
                      <w:r w:rsidRPr="00B916EC">
                        <w:t xml:space="preserve">, and </w:t>
                      </w:r>
                      <w:r>
                        <w:rPr>
                          <w:i/>
                        </w:rPr>
                        <w:t>a</w:t>
                      </w:r>
                      <w:r w:rsidRPr="00B916EC">
                        <w:rPr>
                          <w:i/>
                        </w:rPr>
                        <w:t>ggregation</w:t>
                      </w:r>
                      <w:r>
                        <w:rPr>
                          <w:i/>
                        </w:rPr>
                        <w:t>L</w:t>
                      </w:r>
                      <w:r w:rsidRPr="00B916EC">
                        <w:rPr>
                          <w:i/>
                        </w:rPr>
                        <w:t>evel16</w:t>
                      </w:r>
                      <w:r w:rsidRPr="00B916EC">
                        <w:t>, for CCE aggregation level 1, CCE aggregation level 2, CCE aggregation level 4, CCE aggregation level 8, and CCE aggregation level 16, respectively</w:t>
                      </w:r>
                    </w:p>
                    <w:p w14:paraId="02F7D3F0" w14:textId="77777777" w:rsidR="00C62E21" w:rsidRPr="00D20E88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</w:r>
                      <w:r w:rsidRPr="00B916EC">
                        <w:t xml:space="preserve">an indication that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either a CSS </w:t>
                      </w:r>
                      <w:proofErr w:type="gramStart"/>
                      <w:r w:rsidRPr="00D20E88">
                        <w:t>set</w:t>
                      </w:r>
                      <w:proofErr w:type="gramEnd"/>
                      <w:r w:rsidRPr="00D20E88">
                        <w:t xml:space="preserve"> or a USS set by </w:t>
                      </w:r>
                      <w:proofErr w:type="spellStart"/>
                      <w:r w:rsidRPr="00D20E88">
                        <w:rPr>
                          <w:i/>
                        </w:rPr>
                        <w:t>searchSpaceType</w:t>
                      </w:r>
                      <w:proofErr w:type="spellEnd"/>
                      <w:r w:rsidRPr="00D20E88">
                        <w:t xml:space="preserve"> </w:t>
                      </w:r>
                    </w:p>
                    <w:p w14:paraId="788A5807" w14:textId="77777777" w:rsidR="00C62E21" w:rsidRPr="00D20E88" w:rsidRDefault="00C62E21" w:rsidP="00C62E21">
                      <w:pPr>
                        <w:pStyle w:val="B1"/>
                      </w:pPr>
                      <w:r w:rsidRPr="00D20E88">
                        <w:t>-</w:t>
                      </w:r>
                      <w:r w:rsidRPr="00D20E88"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 w:rsidRPr="00D20E88">
                        <w:t xml:space="preserve"> is a CSS </w:t>
                      </w:r>
                      <w:proofErr w:type="spellStart"/>
                      <w:r w:rsidRPr="00D20E88">
                        <w:t>set</w:t>
                      </w:r>
                      <w:proofErr w:type="spellEnd"/>
                      <w:r w:rsidRPr="00D20E88">
                        <w:t xml:space="preserve"> </w:t>
                      </w:r>
                    </w:p>
                    <w:p w14:paraId="6E600D70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0-0-AndFormat1-0</w:t>
                      </w:r>
                      <w:r w:rsidRPr="00724F8F">
                        <w:t xml:space="preserve"> 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0_0 and DCI format 1_0 </w:t>
                      </w:r>
                    </w:p>
                    <w:p w14:paraId="75F06D0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>an indication by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rPr>
                          <w:i/>
                        </w:rPr>
                        <w:t>dci-Format2-0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</w:t>
                      </w:r>
                      <w:r w:rsidRPr="00724F8F">
                        <w:rPr>
                          <w:lang w:val="en-US"/>
                        </w:rPr>
                        <w:t xml:space="preserve">one or two </w:t>
                      </w:r>
                      <w:r w:rsidRPr="00724F8F">
                        <w:t xml:space="preserve">PDCCH </w:t>
                      </w:r>
                      <w:r w:rsidRPr="00724F8F">
                        <w:rPr>
                          <w:lang w:val="en-US"/>
                        </w:rPr>
                        <w:t>candidates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2241EE">
                        <w:rPr>
                          <w:lang w:val="en-US"/>
                        </w:rPr>
                        <w:t xml:space="preserve"> </w:t>
                      </w:r>
                      <w:r w:rsidRPr="00B64239">
                        <w:rPr>
                          <w:lang w:val="en-US"/>
                        </w:rPr>
                        <w:t xml:space="preserve">or </w:t>
                      </w:r>
                      <w:r>
                        <w:rPr>
                          <w:lang w:val="en-US"/>
                        </w:rPr>
                        <w:t xml:space="preserve">to monitor </w:t>
                      </w:r>
                      <w:r w:rsidRPr="00B64239">
                        <w:t>one PDCCH candidate</w:t>
                      </w:r>
                      <w:r>
                        <w:rPr>
                          <w:lang w:val="en-US"/>
                        </w:rPr>
                        <w:t xml:space="preserve"> per RB set</w:t>
                      </w:r>
                      <w:r w:rsidRPr="00B64239">
                        <w:rPr>
                          <w:lang w:val="en-US"/>
                        </w:rPr>
                        <w:t xml:space="preserve"> if the UE is provided </w:t>
                      </w:r>
                      <w:proofErr w:type="spellStart"/>
                      <w:r w:rsidRPr="00B64239">
                        <w:rPr>
                          <w:i/>
                          <w:iCs/>
                        </w:rPr>
                        <w:t>freqMonitorLocation</w:t>
                      </w:r>
                      <w:proofErr w:type="spellEnd"/>
                      <w:r>
                        <w:rPr>
                          <w:i/>
                          <w:iCs/>
                          <w:lang w:val="en-US"/>
                        </w:rPr>
                        <w:t>s</w:t>
                      </w:r>
                      <w:r w:rsidRPr="00B64239">
                        <w:rPr>
                          <w:i/>
                          <w:iCs/>
                        </w:rPr>
                        <w:t xml:space="preserve"> </w:t>
                      </w:r>
                      <w:r w:rsidRPr="00B64239">
                        <w:t>for the search space set</w:t>
                      </w:r>
                      <w:r>
                        <w:rPr>
                          <w:lang w:val="en-US"/>
                        </w:rPr>
                        <w:t>,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>for DCI format 2_0 and</w:t>
                      </w:r>
                      <w:r w:rsidRPr="00724F8F">
                        <w:rPr>
                          <w:lang w:val="en-US"/>
                        </w:rPr>
                        <w:t xml:space="preserve"> a corresponding CCE aggregation level</w:t>
                      </w:r>
                    </w:p>
                    <w:p w14:paraId="2394BD88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1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1</w:t>
                      </w:r>
                    </w:p>
                    <w:p w14:paraId="1C37BF3C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2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2</w:t>
                      </w:r>
                    </w:p>
                    <w:p w14:paraId="21B01673" w14:textId="77777777" w:rsidR="00C62E21" w:rsidRDefault="00C62E21" w:rsidP="00C62E21">
                      <w:pPr>
                        <w:pStyle w:val="B2"/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3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3</w:t>
                      </w:r>
                    </w:p>
                    <w:p w14:paraId="7B59EF59" w14:textId="77777777" w:rsidR="00C62E21" w:rsidRDefault="00C62E21" w:rsidP="00C62E21">
                      <w:pPr>
                        <w:pStyle w:val="B2"/>
                        <w:rPr>
                          <w:ins w:id="40" w:author="CATT" w:date="2021-03-31T11:30:00Z"/>
                          <w:lang w:eastAsia="zh-CN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2-</w:t>
                      </w:r>
                      <w:r>
                        <w:rPr>
                          <w:i/>
                        </w:rPr>
                        <w:t>4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>for DCI format 2_</w:t>
                      </w:r>
                      <w:r>
                        <w:t>4</w:t>
                      </w:r>
                    </w:p>
                    <w:p w14:paraId="444024AA" w14:textId="77777777" w:rsidR="00C62E21" w:rsidRPr="00E05C16" w:rsidRDefault="00C62E21" w:rsidP="00C62E21">
                      <w:pPr>
                        <w:pStyle w:val="B2"/>
                        <w:rPr>
                          <w:lang w:val="en-US" w:eastAsia="zh-CN"/>
                        </w:rPr>
                      </w:pPr>
                      <w:ins w:id="41" w:author="CATT" w:date="2021-03-31T11:30:00Z">
                        <w:r w:rsidRPr="00724F8F">
                          <w:t>-</w:t>
                        </w:r>
                        <w:r w:rsidRPr="00724F8F">
                          <w:tab/>
                          <w:t xml:space="preserve">an indication by </w:t>
                        </w:r>
                        <w:r w:rsidRPr="00724F8F">
                          <w:rPr>
                            <w:i/>
                          </w:rPr>
                          <w:t>dci-Format</w:t>
                        </w:r>
                        <w:r>
                          <w:rPr>
                            <w:i/>
                          </w:rPr>
                          <w:t>2-</w:t>
                        </w:r>
                      </w:ins>
                      <w:ins w:id="42" w:author="CATT" w:date="2021-03-31T11:31:00Z">
                        <w:r>
                          <w:rPr>
                            <w:rFonts w:hint="eastAsia"/>
                            <w:i/>
                            <w:lang w:eastAsia="zh-CN"/>
                          </w:rPr>
                          <w:t>5</w:t>
                        </w:r>
                      </w:ins>
                      <w:ins w:id="43" w:author="CATT" w:date="2021-03-31T11:30:00Z">
                        <w:r w:rsidRPr="00724F8F">
                          <w:rPr>
                            <w:lang w:val="en-US"/>
                          </w:rPr>
                          <w:t xml:space="preserve"> </w:t>
                        </w:r>
                        <w:r w:rsidRPr="00724F8F">
                          <w:t xml:space="preserve">to monitor PDCCH </w:t>
                        </w:r>
                        <w:r w:rsidRPr="00724F8F">
                          <w:rPr>
                            <w:lang w:val="en-US"/>
                          </w:rPr>
                          <w:t xml:space="preserve">candidates </w:t>
                        </w:r>
                        <w:r w:rsidRPr="00724F8F">
                          <w:t xml:space="preserve">for DCI format </w:t>
                        </w:r>
                        <w:r>
                          <w:t>2_</w:t>
                        </w:r>
                      </w:ins>
                      <w:ins w:id="44" w:author="CATT" w:date="2021-03-31T11:31:00Z">
                        <w:r>
                          <w:rPr>
                            <w:rFonts w:hint="eastAsia"/>
                            <w:lang w:eastAsia="zh-CN"/>
                          </w:rPr>
                          <w:t>5</w:t>
                        </w:r>
                      </w:ins>
                    </w:p>
                    <w:p w14:paraId="6BCB66FF" w14:textId="77777777" w:rsidR="00C62E21" w:rsidRPr="00724F8F" w:rsidRDefault="00C62E21" w:rsidP="00C62E21">
                      <w:pPr>
                        <w:pStyle w:val="B2"/>
                        <w:rPr>
                          <w:lang w:val="en-US"/>
                        </w:rPr>
                      </w:pPr>
                      <w:r w:rsidRPr="00724F8F">
                        <w:t>-</w:t>
                      </w:r>
                      <w:r w:rsidRPr="00724F8F">
                        <w:tab/>
                        <w:t xml:space="preserve">an indication by </w:t>
                      </w:r>
                      <w:r w:rsidRPr="00724F8F">
                        <w:rPr>
                          <w:i/>
                        </w:rPr>
                        <w:t>dci-Format</w:t>
                      </w:r>
                      <w:r>
                        <w:rPr>
                          <w:i/>
                        </w:rPr>
                        <w:t>2-6</w:t>
                      </w:r>
                      <w:r w:rsidRPr="00724F8F">
                        <w:rPr>
                          <w:lang w:val="en-US"/>
                        </w:rPr>
                        <w:t xml:space="preserve"> </w:t>
                      </w:r>
                      <w:r w:rsidRPr="00724F8F">
                        <w:t xml:space="preserve">to monitor PDCCH </w:t>
                      </w:r>
                      <w:r w:rsidRPr="00724F8F">
                        <w:rPr>
                          <w:lang w:val="en-US"/>
                        </w:rPr>
                        <w:t xml:space="preserve">candidates </w:t>
                      </w:r>
                      <w:r w:rsidRPr="00724F8F">
                        <w:t xml:space="preserve">for DCI format </w:t>
                      </w:r>
                      <w:r>
                        <w:t>2_6</w:t>
                      </w:r>
                    </w:p>
                    <w:p w14:paraId="753B2B49" w14:textId="77777777" w:rsidR="00C62E21" w:rsidRDefault="00C62E21" w:rsidP="00C62E21">
                      <w:pPr>
                        <w:pStyle w:val="B1"/>
                      </w:pPr>
                      <w:r>
                        <w:t>-</w:t>
                      </w:r>
                      <w:r>
                        <w:tab/>
                        <w:t xml:space="preserve">if search space set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oMath>
                      <w:r>
                        <w:t xml:space="preserve"> is a USS </w:t>
                      </w:r>
                      <w:proofErr w:type="spellStart"/>
                      <w:r>
                        <w:t>set</w:t>
                      </w:r>
                      <w:proofErr w:type="spellEnd"/>
                      <w:r>
                        <w:t xml:space="preserve">, an indication by </w:t>
                      </w:r>
                      <w:r w:rsidRPr="00724F8F">
                        <w:rPr>
                          <w:i/>
                        </w:rPr>
                        <w:t>dci-Formats</w:t>
                      </w:r>
                      <w:r>
                        <w:t xml:space="preserve"> to monitor PDCCH candidates either for DCI format 0_0 and DCI format 1_0, or for DCI format 0_1 and DCI format 1_1,</w:t>
                      </w:r>
                      <w:r w:rsidRPr="006C6DA1">
                        <w:t xml:space="preserve"> </w:t>
                      </w:r>
                      <w:r w:rsidRPr="00EE027F">
                        <w:t>or</w:t>
                      </w:r>
                      <w:r>
                        <w:t xml:space="preserve"> an indication by</w:t>
                      </w:r>
                      <w:r w:rsidRPr="00EE027F">
                        <w:t xml:space="preserve"> </w:t>
                      </w:r>
                      <w:r w:rsidRPr="00316903">
                        <w:rPr>
                          <w:i/>
                        </w:rPr>
                        <w:t>dci-</w:t>
                      </w:r>
                      <w:proofErr w:type="spellStart"/>
                      <w:r w:rsidRPr="00316903">
                        <w:rPr>
                          <w:i/>
                        </w:rPr>
                        <w:t>Formats</w:t>
                      </w:r>
                      <w:r>
                        <w:rPr>
                          <w:i/>
                        </w:rPr>
                        <w:t>Ext</w:t>
                      </w:r>
                      <w:proofErr w:type="spellEnd"/>
                      <w:r w:rsidRPr="00316903">
                        <w:t xml:space="preserve"> </w:t>
                      </w:r>
                      <w:r>
                        <w:t>to monitor PDCCH candidates</w:t>
                      </w:r>
                      <w:r w:rsidRPr="00EE027F">
                        <w:t xml:space="preserve"> for DCI format 0_</w:t>
                      </w:r>
                      <w:r>
                        <w:t>2</w:t>
                      </w:r>
                      <w:r w:rsidRPr="00EE027F">
                        <w:t xml:space="preserve"> and DCI format 1_</w:t>
                      </w:r>
                      <w:r>
                        <w:t xml:space="preserve">2, or for DCI format 0_1, DCI format 1_1, </w:t>
                      </w:r>
                      <w:r w:rsidRPr="00EE027F">
                        <w:t>DCI format 0_</w:t>
                      </w:r>
                      <w:r>
                        <w:t>2,</w:t>
                      </w:r>
                      <w:r w:rsidRPr="00EE027F">
                        <w:t xml:space="preserve"> and DCI format 1_</w:t>
                      </w:r>
                      <w:r>
                        <w:t>2,</w:t>
                      </w:r>
                      <w:ins w:id="45" w:author="CATT" w:date="2021-03-31T11:42:00Z">
                        <w:r>
                          <w:rPr>
                            <w:rFonts w:hint="eastAsia"/>
                            <w:lang w:eastAsia="zh-CN"/>
                          </w:rPr>
                          <w:t xml:space="preserve"> or for DCI format 2_5,</w:t>
                        </w:r>
                      </w:ins>
                      <w:r>
                        <w:t xml:space="preserve"> 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0, </w:t>
                      </w:r>
                      <w:r>
                        <w:t xml:space="preserve">or for DCI </w:t>
                      </w:r>
                      <w:r w:rsidRPr="0090693C">
                        <w:t>format</w:t>
                      </w:r>
                      <w:r>
                        <w:t xml:space="preserve"> 3_</w:t>
                      </w:r>
                      <w:r w:rsidRPr="0090693C">
                        <w:t xml:space="preserve">1, </w:t>
                      </w:r>
                      <w:r>
                        <w:t xml:space="preserve">or for DCI format 3_0 and DCI format 3_1 </w:t>
                      </w:r>
                    </w:p>
                    <w:p w14:paraId="79F88A06" w14:textId="77777777" w:rsidR="00C62E21" w:rsidRPr="00223BAE" w:rsidRDefault="00C62E21" w:rsidP="00C62E21">
                      <w:pPr>
                        <w:pStyle w:val="B1"/>
                        <w:ind w:left="0" w:firstLine="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lt;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color w:val="FF0000"/>
                          <w:lang w:eastAsia="zh-CN"/>
                        </w:rPr>
                        <w:t>Unchanged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part is omitted</w:t>
                      </w:r>
                      <w:r>
                        <w:rPr>
                          <w:rFonts w:hint="eastAsia"/>
                          <w:color w:val="FF0000"/>
                          <w:lang w:eastAsia="zh-CN"/>
                        </w:rPr>
                        <w:t xml:space="preserve"> </w:t>
                      </w:r>
                      <w:r w:rsidRPr="009D716D">
                        <w:rPr>
                          <w:rFonts w:hint="eastAsia"/>
                          <w:color w:val="FF0000"/>
                          <w:lang w:eastAsia="zh-CN"/>
                        </w:rPr>
                        <w:t>&gt;</w:t>
                      </w:r>
                    </w:p>
                    <w:p w14:paraId="4ED407C8" w14:textId="77777777" w:rsidR="00C62E21" w:rsidRDefault="00C62E21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41212B" w14:textId="77777777" w:rsidR="00C62E21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37D999D7" w14:textId="7198D598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 w:rsidRPr="00C62E21">
        <w:rPr>
          <w:rFonts w:ascii="Calibri" w:eastAsia="Calibri" w:hAnsi="Calibri"/>
          <w:b/>
          <w:bCs/>
          <w:sz w:val="22"/>
          <w:szCs w:val="22"/>
        </w:rPr>
        <w:t>Parts of R1-2102588 have been discussed in previous meetings with the conclusion that IAB-specific specification should be kept within Section 14 of 38.213 as much as possible.</w:t>
      </w:r>
    </w:p>
    <w:p w14:paraId="4C74D534" w14:textId="77777777" w:rsidR="00C62E21" w:rsidRDefault="00C62E21" w:rsidP="00C62E21">
      <w:pPr>
        <w:rPr>
          <w:rFonts w:ascii="Calibri" w:eastAsia="Calibri" w:hAnsi="Calibri"/>
          <w:b/>
          <w:bCs/>
          <w:sz w:val="22"/>
          <w:szCs w:val="22"/>
          <w:highlight w:val="yellow"/>
        </w:rPr>
      </w:pPr>
    </w:p>
    <w:p w14:paraId="3FA25965" w14:textId="0CDACA51" w:rsidR="00C62E21" w:rsidRPr="00C62E21" w:rsidRDefault="00C62E21" w:rsidP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00</w:t>
      </w:r>
      <w:r w:rsidR="00994D6B">
        <w:rPr>
          <w:rFonts w:ascii="Calibri" w:eastAsia="Calibri" w:hAnsi="Calibri"/>
          <w:b/>
          <w:bCs/>
          <w:sz w:val="22"/>
          <w:szCs w:val="22"/>
        </w:rPr>
        <w:t>258</w:t>
      </w:r>
      <w:r w:rsidRPr="00C62E21">
        <w:rPr>
          <w:rFonts w:ascii="Calibri" w:eastAsia="Calibri" w:hAnsi="Calibri"/>
          <w:b/>
          <w:bCs/>
          <w:sz w:val="22"/>
          <w:szCs w:val="22"/>
        </w:rPr>
        <w:t>8 is an essential correction and whether it should be handled in RAN1#104bis-e.</w:t>
      </w:r>
    </w:p>
    <w:p w14:paraId="524C4B50" w14:textId="77777777" w:rsidR="00C62E21" w:rsidRPr="001B2A19" w:rsidRDefault="00C62E21" w:rsidP="00C62E21">
      <w:pPr>
        <w:rPr>
          <w:rFonts w:ascii="Calibri" w:eastAsia="Calibri" w:hAnsi="Calibri"/>
          <w:sz w:val="22"/>
          <w:szCs w:val="22"/>
        </w:rPr>
      </w:pPr>
    </w:p>
    <w:p w14:paraId="53F20AD0" w14:textId="77777777" w:rsidR="00C62E21" w:rsidRDefault="00C62E21" w:rsidP="00C62E21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C62E21" w14:paraId="132B9EAE" w14:textId="77777777" w:rsidTr="008B3D78">
        <w:tc>
          <w:tcPr>
            <w:tcW w:w="1696" w:type="dxa"/>
          </w:tcPr>
          <w:p w14:paraId="0795A3BC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12B7126E" w14:textId="6F0DC1AE" w:rsidR="00C62E21" w:rsidRP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Is R1-210</w:t>
            </w:r>
            <w:r w:rsidR="00994D6B">
              <w:rPr>
                <w:rFonts w:ascii="Calibri" w:eastAsia="Calibri" w:hAnsi="Calibri"/>
                <w:b/>
                <w:bCs/>
                <w:sz w:val="22"/>
                <w:szCs w:val="22"/>
              </w:rPr>
              <w:t>25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8 is an essential correction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144AC31B" w14:textId="77777777" w:rsidR="00C62E21" w:rsidRDefault="00C62E21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C62E21" w14:paraId="7C5F989F" w14:textId="77777777" w:rsidTr="008B3D78">
        <w:tc>
          <w:tcPr>
            <w:tcW w:w="1696" w:type="dxa"/>
          </w:tcPr>
          <w:p w14:paraId="0B7331B6" w14:textId="77777777" w:rsidR="00C62E21" w:rsidRDefault="00C62E21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799" w:type="dxa"/>
          </w:tcPr>
          <w:p w14:paraId="5D46C4F1" w14:textId="77777777" w:rsidR="00C62E21" w:rsidRDefault="00C62E21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5575" w:type="dxa"/>
          </w:tcPr>
          <w:p w14:paraId="7EFE49BB" w14:textId="77777777" w:rsidR="00C62E21" w:rsidRDefault="00C62E21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C62E21" w14:paraId="73DD03A7" w14:textId="77777777" w:rsidTr="008B3D78">
        <w:tc>
          <w:tcPr>
            <w:tcW w:w="1696" w:type="dxa"/>
          </w:tcPr>
          <w:p w14:paraId="7A6EF82E" w14:textId="77777777" w:rsidR="00C62E21" w:rsidRDefault="00C62E21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799" w:type="dxa"/>
          </w:tcPr>
          <w:p w14:paraId="0E33F69F" w14:textId="77777777" w:rsidR="00C62E21" w:rsidRDefault="00C62E21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575" w:type="dxa"/>
          </w:tcPr>
          <w:p w14:paraId="7A88F99D" w14:textId="77777777" w:rsidR="00C62E21" w:rsidRDefault="00C62E21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20F9128D" w14:textId="77777777" w:rsidR="00C62E21" w:rsidRDefault="00C62E21">
      <w:pPr>
        <w:rPr>
          <w:rFonts w:asciiTheme="minorHAnsi" w:hAnsiTheme="minorHAnsi" w:cstheme="minorHAnsi"/>
          <w:b/>
          <w:lang w:val="en-GB"/>
        </w:rPr>
      </w:pPr>
    </w:p>
    <w:p w14:paraId="310A7BF5" w14:textId="7638B36B" w:rsidR="00C62E21" w:rsidRPr="00C62E21" w:rsidRDefault="00C62E21" w:rsidP="00C62E21">
      <w:pPr>
        <w:pStyle w:val="Heading2"/>
        <w:rPr>
          <w:lang w:eastAsia="zh-CN"/>
        </w:rPr>
      </w:pPr>
      <w:r w:rsidRPr="00C62E21">
        <w:rPr>
          <w:lang w:eastAsia="zh-CN"/>
        </w:rPr>
        <w:t>Clarification on availability indication for IAB-DU cell</w:t>
      </w:r>
    </w:p>
    <w:p w14:paraId="3A9F5F65" w14:textId="1270AA0D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</w:t>
      </w:r>
      <w:r w:rsidR="00C62E21">
        <w:rPr>
          <w:rFonts w:ascii="Arial" w:hAnsi="Arial" w:cs="Arial"/>
          <w:color w:val="000000"/>
          <w:sz w:val="20"/>
          <w:szCs w:val="20"/>
        </w:rPr>
        <w:t>2103498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01D6C826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C62E21" w:rsidRPr="00C62E21">
        <w:rPr>
          <w:rFonts w:ascii="Calibri" w:eastAsia="Calibri" w:hAnsi="Calibri"/>
          <w:sz w:val="22"/>
          <w:szCs w:val="22"/>
        </w:rPr>
        <w:t xml:space="preserve">In TS38.331, two parameters availableCombToAddModList-r16 and availableCombToReleaseList-r16 are used to add and release a list of </w:t>
      </w:r>
      <w:proofErr w:type="spellStart"/>
      <w:r w:rsidR="00C62E21" w:rsidRPr="00C62E21">
        <w:rPr>
          <w:rFonts w:ascii="Calibri" w:eastAsia="Calibri" w:hAnsi="Calibri"/>
          <w:sz w:val="22"/>
          <w:szCs w:val="22"/>
        </w:rPr>
        <w:t>availabilityCombinations</w:t>
      </w:r>
      <w:proofErr w:type="spellEnd"/>
      <w:r w:rsidR="00C62E21" w:rsidRPr="00C62E21">
        <w:rPr>
          <w:rFonts w:ascii="Calibri" w:eastAsia="Calibri" w:hAnsi="Calibri"/>
          <w:sz w:val="22"/>
          <w:szCs w:val="22"/>
        </w:rPr>
        <w:t xml:space="preserve"> for the IAB-DU’s cells respectively. </w:t>
      </w:r>
      <w:proofErr w:type="gramStart"/>
      <w:r w:rsidR="00C62E21" w:rsidRPr="00C62E21">
        <w:rPr>
          <w:rFonts w:ascii="Calibri" w:eastAsia="Calibri" w:hAnsi="Calibri"/>
          <w:sz w:val="22"/>
          <w:szCs w:val="22"/>
        </w:rPr>
        <w:t>I.e.</w:t>
      </w:r>
      <w:proofErr w:type="gramEnd"/>
      <w:r w:rsidR="00C62E21" w:rsidRPr="00C62E21">
        <w:rPr>
          <w:rFonts w:ascii="Calibri" w:eastAsia="Calibri" w:hAnsi="Calibri"/>
          <w:sz w:val="22"/>
          <w:szCs w:val="22"/>
        </w:rPr>
        <w:t xml:space="preserve"> two parameters define which set of cells of the IAB-DU is applied for available indicator of soft symbols. However, “a set of cells of the IAB-DU” in TS38.213 is not associated with IAB-DU's cells configured by parameters availableCombToAddModList-r16 and availableCombToReleaseList-r16 in TS38.331. Therefore, it is not clear which set of cells of the IAB-DU is applied for availability indicator of soft symbols. Thus, TS38.213 needs to be modified to be consistent with TS38.331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62E0B5B2" w:rsidR="009242E2" w:rsidRDefault="00C62E21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w:lastRenderedPageBreak/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7EA82C3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B4872F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If an IAB-node is provided an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Indicato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, the IAB-node is provided an AI-RNTI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ai-RNTI</w:t>
                            </w:r>
                            <w:r>
                              <w:rPr>
                                <w:sz w:val="20"/>
                              </w:rPr>
                              <w:t xml:space="preserve"> and a payload size of a DCI format 2_5 by </w:t>
                            </w:r>
                            <w:r>
                              <w:rPr>
                                <w:i/>
                                <w:sz w:val="20"/>
                              </w:rPr>
                              <w:t>dci-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PayloadSize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bCs/>
                                <w:iCs/>
                                <w:sz w:val="20"/>
                                <w:lang w:eastAsia="zh-CN"/>
                              </w:rPr>
                              <w:t>, for monitoring PDCCH.</w:t>
                            </w:r>
                          </w:p>
                          <w:p w14:paraId="6CB2C3DA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r each cell of an IAB-DU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that is included</w:t>
                            </w:r>
                            <w:r>
                              <w:rPr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in a set of cells of the IAB-DU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configured to the</w:t>
                            </w:r>
                            <w:r>
                              <w:rPr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IAB-node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by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AddModList-r16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>and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</w:rPr>
                              <w:t>availableCombToReleaseList-r16</w:t>
                            </w:r>
                            <w:r>
                              <w:rPr>
                                <w:sz w:val="20"/>
                              </w:rPr>
                              <w:t xml:space="preserve">, the IAB-DU can be provided: </w:t>
                            </w:r>
                          </w:p>
                          <w:p w14:paraId="211081BA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n identity of the IAB-DU cell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ia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</w:rPr>
                              <w:t>-DU-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CellIdentity</w:t>
                            </w:r>
                            <w:proofErr w:type="spellEnd"/>
                          </w:p>
                          <w:p w14:paraId="114D760B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positionInDCI</w:t>
                            </w:r>
                            <w:proofErr w:type="spellEnd"/>
                            <w:r>
                              <w:rPr>
                                <w:rStyle w:val="fontstyle01"/>
                                <w:lang w:eastAsia="zh-CN"/>
                              </w:rPr>
                              <w:t>-AI</w:t>
                            </w:r>
                          </w:p>
                          <w:p w14:paraId="63B643AF" w14:textId="77777777" w:rsidR="00C62E21" w:rsidRDefault="00C62E21" w:rsidP="00C62E21">
                            <w:pPr>
                              <w:pStyle w:val="B1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set of availability combinations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s</w:t>
                            </w:r>
                            <w:proofErr w:type="spellEnd"/>
                            <w:r>
                              <w:t>, where each availability combination in the set of availability combinations includes</w:t>
                            </w:r>
                          </w:p>
                          <w:p w14:paraId="624F798C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>
                              <w:t xml:space="preserve"> indicating availability of soft symbols in one or more slots for the IAB-DU cell, and </w:t>
                            </w:r>
                          </w:p>
                          <w:p w14:paraId="1DF6DC0F" w14:textId="77777777" w:rsidR="00C62E21" w:rsidRDefault="00C62E21" w:rsidP="00C62E21">
                            <w:pPr>
                              <w:pStyle w:val="B2"/>
                              <w:spacing w:before="120" w:after="120"/>
                            </w:pPr>
                            <w:r>
                              <w:t>-</w:t>
                            </w:r>
                            <w:r>
                              <w:tab/>
                              <w:t xml:space="preserve">a mapping for the soft symbol availability combinations provided by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>resource</w:t>
                            </w:r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</w:t>
                            </w:r>
                            <w:r>
                              <w:t xml:space="preserve"> to a corresponding AI index field value in DCI format 2_5 provided by </w:t>
                            </w:r>
                            <w:proofErr w:type="spellStart"/>
                            <w:r>
                              <w:rPr>
                                <w:rStyle w:val="fontstyle01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2264EA04" w14:textId="77777777" w:rsidR="00C62E21" w:rsidRDefault="00C62E21" w:rsidP="00C62E21">
                            <w:pPr>
                              <w:spacing w:before="120" w:after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IAB-DU can assume a same SCS configuration for </w:t>
                            </w:r>
                            <w:proofErr w:type="spellStart"/>
                            <w:r>
                              <w:rPr>
                                <w:i/>
                                <w:sz w:val="20"/>
                              </w:rPr>
                              <w:t>availabilityCombination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for a cell as an SCS configuration provid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20"/>
                              </w:rPr>
                              <w:t>gNB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20"/>
                              </w:rPr>
                              <w:t>-DU Cell Resource Configuration</w:t>
                            </w:r>
                            <w:r>
                              <w:rPr>
                                <w:sz w:val="20"/>
                              </w:rPr>
                              <w:t xml:space="preserve"> for the cell.</w:t>
                            </w:r>
                          </w:p>
                          <w:p w14:paraId="147268A2" w14:textId="77777777" w:rsidR="00C62E21" w:rsidRDefault="00C62E21" w:rsidP="00C62E21">
                            <w:pPr>
                              <w:spacing w:before="120" w:after="120"/>
                              <w:jc w:val="center"/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color w:val="FF0000"/>
                                <w:sz w:val="28"/>
                                <w:szCs w:val="28"/>
                              </w:rPr>
                              <w:t>&lt;Unchanged parts are omitted&gt;</w:t>
                            </w:r>
                          </w:p>
                          <w:p w14:paraId="14F3D7A0" w14:textId="167AC36F" w:rsidR="009242E2" w:rsidRDefault="009242E2" w:rsidP="00C62E21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F2883F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&#13;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7EA82C3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B4872F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 xml:space="preserve">If an IAB-node is provided an </w:t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AvailabilityIndicator</w:t>
                      </w:r>
                      <w:proofErr w:type="spellEnd"/>
                      <w:r>
                        <w:rPr>
                          <w:sz w:val="20"/>
                        </w:rPr>
                        <w:t xml:space="preserve">, the IAB-node is provided an AI-RNTI by </w:t>
                      </w:r>
                      <w:r>
                        <w:rPr>
                          <w:i/>
                          <w:sz w:val="20"/>
                        </w:rPr>
                        <w:t>ai-RNTI</w:t>
                      </w:r>
                      <w:r>
                        <w:rPr>
                          <w:sz w:val="20"/>
                        </w:rPr>
                        <w:t xml:space="preserve"> and a payload size of a DCI format 2_5 by </w:t>
                      </w:r>
                      <w:r>
                        <w:rPr>
                          <w:i/>
                          <w:sz w:val="20"/>
                        </w:rPr>
                        <w:t>dci-</w:t>
                      </w:r>
                      <w:proofErr w:type="spellStart"/>
                      <w:r>
                        <w:rPr>
                          <w:i/>
                          <w:sz w:val="20"/>
                        </w:rPr>
                        <w:t>PayloadSizeAI</w:t>
                      </w:r>
                      <w:proofErr w:type="spellEnd"/>
                      <w:r>
                        <w:rPr>
                          <w:sz w:val="20"/>
                        </w:rPr>
                        <w:t xml:space="preserve">. The IAB-node is also provided a search space set configuration, by </w:t>
                      </w:r>
                      <w:proofErr w:type="spellStart"/>
                      <w:r>
                        <w:rPr>
                          <w:bCs/>
                          <w:i/>
                          <w:iCs/>
                          <w:sz w:val="20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bCs/>
                          <w:iCs/>
                          <w:sz w:val="20"/>
                          <w:lang w:eastAsia="zh-CN"/>
                        </w:rPr>
                        <w:t>, for monitoring PDCCH.</w:t>
                      </w:r>
                    </w:p>
                    <w:p w14:paraId="6CB2C3DA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r each cell of an IAB-DU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that is included</w:t>
                      </w:r>
                      <w:r>
                        <w:rPr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</w:rPr>
                        <w:t>in a set of cells of the IAB-DU</w:t>
                      </w:r>
                      <w:r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configured to the</w:t>
                      </w:r>
                      <w:r>
                        <w:rPr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IAB-node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by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AddModList-r16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color w:val="FF0000"/>
                          <w:sz w:val="20"/>
                          <w:u w:val="single"/>
                          <w:lang w:eastAsia="zh-CN"/>
                        </w:rPr>
                        <w:t>and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sz w:val="20"/>
                          <w:u w:val="single"/>
                          <w:lang w:eastAsia="zh-CN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sz w:val="20"/>
                          <w:u w:val="single"/>
                        </w:rPr>
                        <w:t>availableCombToReleaseList-r16</w:t>
                      </w:r>
                      <w:r>
                        <w:rPr>
                          <w:sz w:val="20"/>
                        </w:rPr>
                        <w:t xml:space="preserve">, the IAB-DU can be provided: </w:t>
                      </w:r>
                    </w:p>
                    <w:p w14:paraId="211081BA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n identity of the IAB-DU cell by 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iab</w:t>
                      </w:r>
                      <w:proofErr w:type="spellEnd"/>
                      <w:r>
                        <w:rPr>
                          <w:i/>
                          <w:iCs/>
                        </w:rPr>
                        <w:t>-DU-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CellIdentity</w:t>
                      </w:r>
                      <w:proofErr w:type="spellEnd"/>
                    </w:p>
                    <w:p w14:paraId="114D760B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location of an availability indicator (AI) index field in DCI format 2_5 by </w:t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positionInDCI</w:t>
                      </w:r>
                      <w:proofErr w:type="spellEnd"/>
                      <w:r>
                        <w:rPr>
                          <w:rStyle w:val="fontstyle01"/>
                          <w:lang w:eastAsia="zh-CN"/>
                        </w:rPr>
                        <w:t>-AI</w:t>
                      </w:r>
                    </w:p>
                    <w:p w14:paraId="63B643AF" w14:textId="77777777" w:rsidR="00C62E21" w:rsidRDefault="00C62E21" w:rsidP="00C62E21">
                      <w:pPr>
                        <w:pStyle w:val="B1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set of availability combinations by </w:t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availabilityCombinations</w:t>
                      </w:r>
                      <w:proofErr w:type="spellEnd"/>
                      <w:r>
                        <w:t>, where each availability combination in the set of availability combinations includes</w:t>
                      </w:r>
                    </w:p>
                    <w:p w14:paraId="624F798C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resourceAvailability</w:t>
                      </w:r>
                      <w:proofErr w:type="spellEnd"/>
                      <w:r>
                        <w:t xml:space="preserve"> indicating availability of soft symbols in one or more slots for the IAB-DU cell, and </w:t>
                      </w:r>
                    </w:p>
                    <w:p w14:paraId="1DF6DC0F" w14:textId="77777777" w:rsidR="00C62E21" w:rsidRDefault="00C62E21" w:rsidP="00C62E21">
                      <w:pPr>
                        <w:pStyle w:val="B2"/>
                        <w:spacing w:before="120" w:after="120"/>
                      </w:pPr>
                      <w:r>
                        <w:t>-</w:t>
                      </w:r>
                      <w:r>
                        <w:tab/>
                        <w:t xml:space="preserve">a mapping for the soft symbol availability combinations provided by </w:t>
                      </w:r>
                      <w:r>
                        <w:rPr>
                          <w:i/>
                          <w:iCs/>
                          <w:lang w:val="en-US"/>
                        </w:rPr>
                        <w:t>resource</w:t>
                      </w:r>
                      <w:r>
                        <w:rPr>
                          <w:rStyle w:val="fontstyle01"/>
                          <w:lang w:eastAsia="zh-CN"/>
                        </w:rPr>
                        <w:t>Availability</w:t>
                      </w:r>
                      <w:r>
                        <w:t xml:space="preserve"> to a corresponding AI index field value in DCI format 2_5 provided by </w:t>
                      </w:r>
                      <w:proofErr w:type="spellStart"/>
                      <w:r>
                        <w:rPr>
                          <w:rStyle w:val="fontstyle01"/>
                          <w:lang w:eastAsia="zh-CN"/>
                        </w:rPr>
                        <w:t>availabilityCombinationId</w:t>
                      </w:r>
                      <w:proofErr w:type="spellEnd"/>
                    </w:p>
                    <w:p w14:paraId="2264EA04" w14:textId="77777777" w:rsidR="00C62E21" w:rsidRDefault="00C62E21" w:rsidP="00C62E21">
                      <w:pPr>
                        <w:spacing w:before="120" w:after="12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IAB-DU can assume a same SCS configuration for </w:t>
                      </w:r>
                      <w:proofErr w:type="spellStart"/>
                      <w:r>
                        <w:rPr>
                          <w:i/>
                          <w:sz w:val="20"/>
                        </w:rPr>
                        <w:t>availabilityCombinations</w:t>
                      </w:r>
                      <w:proofErr w:type="spellEnd"/>
                      <w:r>
                        <w:rPr>
                          <w:sz w:val="20"/>
                        </w:rPr>
                        <w:t xml:space="preserve"> for a cell as an SCS configuration provided by </w:t>
                      </w:r>
                      <w:proofErr w:type="spellStart"/>
                      <w:r>
                        <w:rPr>
                          <w:i/>
                          <w:iCs/>
                          <w:sz w:val="20"/>
                        </w:rPr>
                        <w:t>gNB</w:t>
                      </w:r>
                      <w:proofErr w:type="spellEnd"/>
                      <w:r>
                        <w:rPr>
                          <w:i/>
                          <w:iCs/>
                          <w:sz w:val="20"/>
                        </w:rPr>
                        <w:t>-DU Cell Resource Configuration</w:t>
                      </w:r>
                      <w:r>
                        <w:rPr>
                          <w:sz w:val="20"/>
                        </w:rPr>
                        <w:t xml:space="preserve"> for the cell.</w:t>
                      </w:r>
                    </w:p>
                    <w:p w14:paraId="147268A2" w14:textId="77777777" w:rsidR="00C62E21" w:rsidRDefault="00C62E21" w:rsidP="00C62E21">
                      <w:pPr>
                        <w:spacing w:before="120" w:after="120"/>
                        <w:jc w:val="center"/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color w:val="FF0000"/>
                          <w:sz w:val="28"/>
                          <w:szCs w:val="28"/>
                        </w:rPr>
                        <w:t>&lt;Unchanged parts are omitted&gt;</w:t>
                      </w:r>
                    </w:p>
                    <w:p w14:paraId="14F3D7A0" w14:textId="167AC36F" w:rsidR="009242E2" w:rsidRDefault="009242E2" w:rsidP="00C62E21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3107FCC1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A784F55" w14:textId="4F8830A6" w:rsid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P</w:t>
      </w:r>
      <w:r w:rsidR="00994D6B">
        <w:rPr>
          <w:rFonts w:ascii="Calibri" w:eastAsia="Calibri" w:hAnsi="Calibri"/>
          <w:b/>
          <w:bCs/>
          <w:sz w:val="22"/>
          <w:szCs w:val="22"/>
        </w:rPr>
        <w:t>otentially only an editorial correction given the context of 38.331 makes it clear where/how the IAB-DU cell identity is configured.</w:t>
      </w:r>
    </w:p>
    <w:p w14:paraId="560AF0FC" w14:textId="77777777" w:rsidR="00C62E21" w:rsidRDefault="00C62E21">
      <w:pPr>
        <w:rPr>
          <w:rFonts w:ascii="Calibri" w:eastAsia="Calibri" w:hAnsi="Calibri"/>
          <w:sz w:val="22"/>
          <w:szCs w:val="22"/>
        </w:rPr>
      </w:pPr>
    </w:p>
    <w:p w14:paraId="787972EB" w14:textId="1A0EAADA" w:rsidR="009242E2" w:rsidRPr="00C62E21" w:rsidRDefault="00C62E21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>: Discuss until 4/9 whether R1-2</w:t>
      </w:r>
      <w:r w:rsidR="00994D6B">
        <w:rPr>
          <w:rFonts w:ascii="Calibri" w:eastAsia="Calibri" w:hAnsi="Calibri"/>
          <w:b/>
          <w:bCs/>
          <w:sz w:val="22"/>
          <w:szCs w:val="22"/>
        </w:rPr>
        <w:t>1</w:t>
      </w:r>
      <w:r w:rsidRPr="00C62E21">
        <w:rPr>
          <w:rFonts w:ascii="Calibri" w:eastAsia="Calibri" w:hAnsi="Calibri"/>
          <w:b/>
          <w:bCs/>
          <w:sz w:val="22"/>
          <w:szCs w:val="22"/>
        </w:rPr>
        <w:t>03498 is an essential correction and whether it should be handled in RAN1#104bis-e.</w:t>
      </w:r>
    </w:p>
    <w:p w14:paraId="7E74CC7D" w14:textId="77777777" w:rsidR="00C62E21" w:rsidRPr="001B2A19" w:rsidRDefault="00C62E21">
      <w:pPr>
        <w:rPr>
          <w:rFonts w:ascii="Calibri" w:eastAsia="Calibri" w:hAnsi="Calibri"/>
          <w:sz w:val="22"/>
          <w:szCs w:val="22"/>
        </w:rPr>
      </w:pP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242E2" w14:paraId="347ADD56" w14:textId="77777777" w:rsidTr="00C62E21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31D2FEC7" w14:textId="4550B7A6" w:rsidR="009242E2" w:rsidRPr="00C62E21" w:rsidRDefault="00C62E21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Is 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R1-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21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>03498 is an essential correction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and should be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handled</w:t>
            </w:r>
            <w:r w:rsidRPr="00C62E21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in this meeting?</w:t>
            </w:r>
          </w:p>
        </w:tc>
        <w:tc>
          <w:tcPr>
            <w:tcW w:w="5575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0377F38F" w14:textId="77777777" w:rsidTr="00C62E21">
        <w:tc>
          <w:tcPr>
            <w:tcW w:w="1696" w:type="dxa"/>
          </w:tcPr>
          <w:p w14:paraId="08058CB5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799" w:type="dxa"/>
          </w:tcPr>
          <w:p w14:paraId="57F3A6C3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5575" w:type="dxa"/>
          </w:tcPr>
          <w:p w14:paraId="39516AB8" w14:textId="77777777"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9242E2" w14:paraId="7A7D438D" w14:textId="77777777" w:rsidTr="00C62E21">
        <w:tc>
          <w:tcPr>
            <w:tcW w:w="1696" w:type="dxa"/>
          </w:tcPr>
          <w:p w14:paraId="2BC758D7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799" w:type="dxa"/>
          </w:tcPr>
          <w:p w14:paraId="19A80A2C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575" w:type="dxa"/>
          </w:tcPr>
          <w:p w14:paraId="5E9AFA32" w14:textId="77777777"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0FCFE6B4" w14:textId="77777777" w:rsidR="00994D6B" w:rsidRDefault="00994D6B" w:rsidP="00994D6B">
      <w:pPr>
        <w:pStyle w:val="Heading2"/>
        <w:numPr>
          <w:ilvl w:val="0"/>
          <w:numId w:val="0"/>
        </w:numPr>
        <w:ind w:left="576"/>
        <w:rPr>
          <w:lang w:eastAsia="zh-CN"/>
        </w:rPr>
      </w:pPr>
    </w:p>
    <w:p w14:paraId="2C7A3B7A" w14:textId="46A32451" w:rsidR="00994D6B" w:rsidRPr="00C62E21" w:rsidRDefault="00994D6B" w:rsidP="00994D6B">
      <w:pPr>
        <w:pStyle w:val="Heading2"/>
        <w:rPr>
          <w:lang w:eastAsia="zh-CN"/>
        </w:rPr>
      </w:pPr>
      <w:r w:rsidRPr="0012447E">
        <w:rPr>
          <w:lang w:val="en-GB"/>
        </w:rPr>
        <w:t xml:space="preserve">H/S/NA </w:t>
      </w:r>
      <w:r>
        <w:rPr>
          <w:lang w:val="en-GB"/>
        </w:rPr>
        <w:t>c</w:t>
      </w:r>
      <w:r w:rsidRPr="0012447E">
        <w:rPr>
          <w:lang w:val="en-GB"/>
        </w:rPr>
        <w:t xml:space="preserve">onfiguration per pair of IAB-DU </w:t>
      </w:r>
      <w:r>
        <w:rPr>
          <w:lang w:val="en-GB"/>
        </w:rPr>
        <w:t>c</w:t>
      </w:r>
      <w:r w:rsidRPr="0012447E">
        <w:rPr>
          <w:lang w:val="en-GB"/>
        </w:rPr>
        <w:t>ell and IAB-MT’s serving cell</w:t>
      </w:r>
    </w:p>
    <w:p w14:paraId="68487309" w14:textId="70DF15FB" w:rsidR="00994D6B" w:rsidRDefault="00994D6B" w:rsidP="00994D6B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103</w:t>
      </w:r>
      <w:r>
        <w:rPr>
          <w:rFonts w:ascii="Arial" w:hAnsi="Arial" w:cs="Arial"/>
          <w:color w:val="000000"/>
          <w:sz w:val="20"/>
          <w:szCs w:val="20"/>
        </w:rPr>
        <w:t>713</w:t>
      </w:r>
    </w:p>
    <w:p w14:paraId="3E72178E" w14:textId="77777777" w:rsidR="00994D6B" w:rsidRDefault="00994D6B" w:rsidP="00994D6B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7D7C1570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Pr="00D81D97">
        <w:rPr>
          <w:rFonts w:ascii="Arial" w:hAnsi="Arial" w:cs="Arial"/>
          <w:sz w:val="20"/>
          <w:szCs w:val="20"/>
          <w:lang w:val="en-GB"/>
        </w:rPr>
        <w:t xml:space="preserve">This contribution addresses the issue of </w:t>
      </w:r>
      <w:r>
        <w:rPr>
          <w:rFonts w:ascii="Arial" w:hAnsi="Arial" w:cs="Arial"/>
          <w:sz w:val="20"/>
          <w:szCs w:val="20"/>
          <w:lang w:val="en-GB"/>
        </w:rPr>
        <w:t xml:space="preserve">a </w:t>
      </w:r>
      <w:r w:rsidRPr="00D81D97">
        <w:rPr>
          <w:rFonts w:ascii="Arial" w:hAnsi="Arial" w:cs="Arial"/>
          <w:sz w:val="20"/>
          <w:szCs w:val="20"/>
          <w:lang w:val="en-GB"/>
        </w:rPr>
        <w:t>missing H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/</w:t>
      </w:r>
      <w:r w:rsidRPr="00D81D97">
        <w:rPr>
          <w:rFonts w:ascii="Arial" w:hAnsi="Arial" w:cs="Arial"/>
          <w:sz w:val="20"/>
          <w:szCs w:val="20"/>
          <w:lang w:val="en-GB"/>
        </w:rPr>
        <w:t>NA configuration option</w:t>
      </w:r>
      <w:r>
        <w:rPr>
          <w:rFonts w:ascii="Arial" w:hAnsi="Arial" w:cs="Arial"/>
          <w:sz w:val="20"/>
          <w:szCs w:val="20"/>
          <w:lang w:val="en-GB"/>
        </w:rPr>
        <w:t xml:space="preserve"> per IAB-MT carrier. The current specification in TS 38.213 </w:t>
      </w:r>
      <w:r>
        <w:rPr>
          <w:rFonts w:ascii="Arial" w:hAnsi="Arial" w:cs="Arial"/>
          <w:sz w:val="20"/>
          <w:szCs w:val="20"/>
          <w:lang w:val="en-GB"/>
        </w:rPr>
        <w:fldChar w:fldCharType="begin"/>
      </w:r>
      <w:r>
        <w:rPr>
          <w:rFonts w:ascii="Arial" w:hAnsi="Arial" w:cs="Arial"/>
          <w:sz w:val="20"/>
          <w:szCs w:val="20"/>
          <w:lang w:val="en-GB"/>
        </w:rPr>
        <w:instrText xml:space="preserve"> REF _Ref68173943 \r \h </w:instrText>
      </w:r>
      <w:r>
        <w:rPr>
          <w:rFonts w:ascii="Arial" w:hAnsi="Arial" w:cs="Arial"/>
          <w:sz w:val="20"/>
          <w:szCs w:val="20"/>
          <w:lang w:val="en-GB"/>
        </w:rPr>
      </w:r>
      <w:r>
        <w:rPr>
          <w:rFonts w:ascii="Arial" w:hAnsi="Arial" w:cs="Arial"/>
          <w:sz w:val="20"/>
          <w:szCs w:val="20"/>
          <w:lang w:val="en-GB"/>
        </w:rPr>
        <w:fldChar w:fldCharType="separate"/>
      </w:r>
      <w:r>
        <w:rPr>
          <w:rFonts w:ascii="Arial" w:hAnsi="Arial" w:cs="Arial"/>
          <w:sz w:val="20"/>
          <w:szCs w:val="20"/>
          <w:lang w:val="en-GB"/>
        </w:rPr>
        <w:t>[1]</w:t>
      </w:r>
      <w:r>
        <w:rPr>
          <w:rFonts w:ascii="Arial" w:hAnsi="Arial" w:cs="Arial"/>
          <w:sz w:val="20"/>
          <w:szCs w:val="20"/>
          <w:lang w:val="en-GB"/>
        </w:rPr>
        <w:fldChar w:fldCharType="end"/>
      </w:r>
      <w:r>
        <w:rPr>
          <w:rFonts w:ascii="Arial" w:hAnsi="Arial" w:cs="Arial"/>
          <w:sz w:val="20"/>
          <w:szCs w:val="20"/>
          <w:lang w:val="en-GB"/>
        </w:rPr>
        <w:t xml:space="preserve"> regarding the H/S/NA configuration of a DU cell as well as the reception of DCI 2_5 do not prevent to have multiple configurations of either. However, no prioritisation or conflict resolution is provided for how an IAB-DU should interpret conflicting configurations or availability information.</w:t>
      </w:r>
    </w:p>
    <w:p w14:paraId="1C4F58CF" w14:textId="77777777" w:rsidR="00994D6B" w:rsidRDefault="00994D6B" w:rsidP="00994D6B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rthermore, presently TS 38.213 is purely assuming operation in a single carrier on parent and child links. RAN1 did not intend this in Rel-16 IAB. Not only is an important Rel-16 agreement left unimplemented; but, since IAB in Rel-17 will also enable multi-parent scenarios, an IAB-node operating on uncoordinated though potentially </w:t>
      </w:r>
      <w:r>
        <w:rPr>
          <w:rFonts w:ascii="Arial" w:hAnsi="Arial" w:cs="Arial"/>
          <w:sz w:val="20"/>
          <w:szCs w:val="20"/>
          <w:lang w:val="en-GB"/>
        </w:rPr>
        <w:lastRenderedPageBreak/>
        <w:t xml:space="preserve">interacting carriers, 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there </w:t>
      </w:r>
      <w:r>
        <w:rPr>
          <w:rFonts w:ascii="Arial" w:hAnsi="Arial" w:cs="Arial"/>
          <w:sz w:val="20"/>
          <w:szCs w:val="20"/>
          <w:lang w:val="en-GB"/>
        </w:rPr>
        <w:t>may be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backwards compatibility issue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3E5B37">
        <w:rPr>
          <w:rFonts w:ascii="Arial" w:hAnsi="Arial" w:cs="Arial"/>
          <w:sz w:val="20"/>
          <w:szCs w:val="20"/>
          <w:lang w:val="en-GB"/>
        </w:rPr>
        <w:t xml:space="preserve"> with the signal</w:t>
      </w:r>
      <w:r>
        <w:rPr>
          <w:rFonts w:ascii="Arial" w:hAnsi="Arial" w:cs="Arial"/>
          <w:sz w:val="20"/>
          <w:szCs w:val="20"/>
          <w:lang w:val="en-GB"/>
        </w:rPr>
        <w:t>l</w:t>
      </w:r>
      <w:r w:rsidRPr="003E5B37">
        <w:rPr>
          <w:rFonts w:ascii="Arial" w:hAnsi="Arial" w:cs="Arial"/>
          <w:sz w:val="20"/>
          <w:szCs w:val="20"/>
          <w:lang w:val="en-GB"/>
        </w:rPr>
        <w:t>ing and IAB node behavio</w:t>
      </w:r>
      <w:r>
        <w:rPr>
          <w:rFonts w:ascii="Arial" w:hAnsi="Arial" w:cs="Arial"/>
          <w:sz w:val="20"/>
          <w:szCs w:val="20"/>
          <w:lang w:val="en-GB"/>
        </w:rPr>
        <w:t>u</w:t>
      </w:r>
      <w:r w:rsidRPr="003E5B37">
        <w:rPr>
          <w:rFonts w:ascii="Arial" w:hAnsi="Arial" w:cs="Arial"/>
          <w:sz w:val="20"/>
          <w:szCs w:val="20"/>
          <w:lang w:val="en-GB"/>
        </w:rPr>
        <w:t>r</w:t>
      </w:r>
      <w:r>
        <w:rPr>
          <w:rFonts w:ascii="Arial" w:hAnsi="Arial" w:cs="Arial"/>
          <w:sz w:val="20"/>
          <w:szCs w:val="20"/>
          <w:lang w:val="en-GB"/>
        </w:rPr>
        <w:t xml:space="preserve"> if not addressed already in Rel-16.</w:t>
      </w:r>
    </w:p>
    <w:p w14:paraId="39FE8305" w14:textId="2B0EBF10" w:rsidR="00994D6B" w:rsidRDefault="00994D6B" w:rsidP="00994D6B">
      <w:pPr>
        <w:jc w:val="both"/>
      </w:pPr>
    </w:p>
    <w:p w14:paraId="73F527E3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1F081DD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Proposed Change:</w:t>
      </w:r>
    </w:p>
    <w:p w14:paraId="156D63A6" w14:textId="77777777" w:rsidR="00994D6B" w:rsidRDefault="00994D6B" w:rsidP="00994D6B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1CC66D4B" wp14:editId="035BAAD8">
                <wp:extent cx="5916295" cy="2259330"/>
                <wp:effectExtent l="0" t="0" r="27305" b="17145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1CDCD36" w14:textId="77777777" w:rsidR="00994D6B" w:rsidRPr="00944C8E" w:rsidRDefault="00994D6B" w:rsidP="00994D6B">
                            <w:pPr>
                              <w:pStyle w:val="BodyText"/>
                              <w:spacing w:before="240"/>
                              <w:jc w:val="center"/>
                              <w:rPr>
                                <w:rFonts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44C8E">
                              <w:rPr>
                                <w:rFonts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Begin extract from TS 38.213 - - - - - - - - - - - - - - - - - -</w:t>
                            </w:r>
                          </w:p>
                          <w:p w14:paraId="6F46610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With reference to slots of an IAB-DU cell, </w:t>
                            </w:r>
                            <w:ins w:id="46" w:author="Author">
                              <w:r w:rsidRPr="00944C8E">
                                <w:rPr>
                                  <w:lang w:val="en-GB"/>
                                </w:rPr>
                                <w:t xml:space="preserve">for each pair of an IAB-DU cell and an IAB-MT serving cell, </w:t>
                              </w:r>
                            </w:ins>
                            <w:r w:rsidRPr="00944C8E">
                              <w:rPr>
                                <w:lang w:val="en-GB"/>
                              </w:rPr>
                              <w:t xml:space="preserve">a symbol in a slot of an IAB-DU cell can be configured to be of hard, soft, or unavailable type. </w:t>
                            </w:r>
                            <w:del w:id="47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 xml:space="preserve">When a downlink, uplink, or flexible symbol is configured as hard, the IAB-DU cell can respectively transmit, receive, or either transmit or receive in the symbol. </w:delText>
                              </w:r>
                            </w:del>
                          </w:p>
                          <w:p w14:paraId="7A04AC78" w14:textId="77777777" w:rsidR="00994D6B" w:rsidRPr="00944C8E" w:rsidRDefault="00994D6B" w:rsidP="00994D6B">
                            <w:pPr>
                              <w:rPr>
                                <w:ins w:id="48" w:author="Author"/>
                                <w:iCs/>
                                <w:lang w:val="en-GB"/>
                              </w:rPr>
                            </w:pPr>
                            <w:del w:id="49" w:author="Author">
                              <w:r w:rsidRPr="00944C8E" w:rsidDel="00F91D08">
                                <w:rPr>
                                  <w:lang w:val="en-GB"/>
                                </w:rPr>
                                <w:delText>When a downlink, uplink, or flexible symbol is configured as soft, the IAB-DU can respectively transmit, receive or either transmit or receive in the symbol only if</w:delText>
                              </w:r>
                            </w:del>
                            <w:ins w:id="50" w:author="Author">
                              <w:r w:rsidRPr="00115D04">
                                <w:rPr>
                                  <w:iCs/>
                                  <w:u w:val="single"/>
                                  <w:lang w:val="en-GB"/>
                                </w:rPr>
                                <w:t>In</w:t>
                              </w:r>
                              <w:r>
                                <w:rPr>
                                  <w:iCs/>
                                  <w:lang w:val="en-GB"/>
                                </w:rPr>
                                <w:t xml:space="preserve"> </w:t>
                              </w:r>
                              <w:r w:rsidRPr="00944C8E">
                                <w:rPr>
                                  <w:lang w:val="en-GB"/>
                                </w:rPr>
                                <w:t>a downlink, uplink, or flexible symbol, the IAB-DU cell can</w:t>
                              </w:r>
                              <w:r>
                                <w:rPr>
                                  <w:lang w:val="en-GB"/>
                                </w:rPr>
                                <w:t>not</w:t>
                              </w:r>
                              <w:r w:rsidRPr="00944C8E">
                                <w:rPr>
                                  <w:lang w:val="en-GB"/>
                                </w:rPr>
                                <w:t xml:space="preserve"> respectively transmit, receive, or either transmit or receive in the symbol</w:t>
                              </w:r>
                              <w:r>
                                <w:rPr>
                                  <w:lang w:val="en-GB"/>
                                </w:rPr>
                                <w:t xml:space="preserve"> if</w:t>
                              </w:r>
                            </w:ins>
                          </w:p>
                          <w:p w14:paraId="20596584" w14:textId="77777777" w:rsidR="00994D6B" w:rsidRDefault="00994D6B" w:rsidP="00994D6B">
                            <w:pPr>
                              <w:pStyle w:val="B1"/>
                              <w:rPr>
                                <w:ins w:id="51" w:author="Author"/>
                                <w:lang w:val="en-GB"/>
                              </w:rPr>
                            </w:pPr>
                            <w:ins w:id="52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  <w:t>the</w:t>
                              </w:r>
                              <w:r>
                                <w:rPr>
                                  <w:lang w:val="en-GB"/>
                                </w:rPr>
                                <w:t xml:space="preserve"> DU symbol is configured as </w:t>
                              </w:r>
                              <w:r w:rsidRPr="00944C8E">
                                <w:rPr>
                                  <w:lang w:val="en-GB"/>
                                </w:rPr>
                                <w:t>unavailable</w:t>
                              </w:r>
                              <w:r>
                                <w:rPr>
                                  <w:lang w:val="en-GB"/>
                                </w:rPr>
                                <w:t xml:space="preserve"> (with respect to any MT serving cell), or</w:t>
                              </w:r>
                            </w:ins>
                          </w:p>
                          <w:p w14:paraId="20983E6A" w14:textId="77777777" w:rsidR="00994D6B" w:rsidRPr="00AC0928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ins w:id="53" w:author="Author">
                              <w:r w:rsidRPr="00944C8E">
                                <w:rPr>
                                  <w:lang w:val="en-GB"/>
                                </w:rPr>
                                <w:t>-</w:t>
                              </w:r>
                              <w:r w:rsidRPr="00944C8E">
                                <w:rPr>
                                  <w:lang w:val="en-GB"/>
                                </w:rPr>
                                <w:tab/>
                              </w:r>
                              <w:r>
                                <w:rPr>
                                  <w:lang w:val="en-GB"/>
                                </w:rPr>
                                <w:t>for any MT serving cell for which the DU symbol is configured as soft,</w:t>
                              </w:r>
                            </w:ins>
                          </w:p>
                          <w:p w14:paraId="0B9F2A99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r>
                              <w:t xml:space="preserve">does </w:t>
                            </w:r>
                            <w:del w:id="54" w:author="Author">
                              <w:r w:rsidRPr="00944C8E" w:rsidDel="00EE70EE">
                                <w:delText xml:space="preserve">not </w:delText>
                              </w:r>
                            </w:del>
                            <w:r w:rsidRPr="00944C8E">
                              <w:t xml:space="preserve">transmit or receive in the symbol, </w:t>
                            </w:r>
                            <w:ins w:id="55" w:author="Author">
                              <w:r>
                                <w:t>and</w:t>
                              </w:r>
                            </w:ins>
                            <w:del w:id="56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7431EAFF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del w:id="57" w:author="Author">
                              <w:r w:rsidRPr="00944C8E" w:rsidDel="00132C58">
                                <w:delText>the IAB-MT would transmit or receive in the symbol, and the</w:delText>
                              </w:r>
                            </w:del>
                            <w:ins w:id="58" w:author="Author">
                              <w:r>
                                <w:t>any IAB-MT</w:t>
                              </w:r>
                            </w:ins>
                            <w:r w:rsidRPr="00944C8E">
                              <w:t xml:space="preserve"> transmission or reception in the symbol is </w:t>
                            </w:r>
                            <w:del w:id="59" w:author="Author">
                              <w:r w:rsidRPr="00944C8E" w:rsidDel="00132C58">
                                <w:delText xml:space="preserve">not </w:delText>
                              </w:r>
                            </w:del>
                            <w:r w:rsidRPr="00944C8E">
                              <w:t xml:space="preserve">changed due to a use of the symbol by the IAB-DU, </w:t>
                            </w:r>
                            <w:ins w:id="60" w:author="Author">
                              <w:r>
                                <w:t>and</w:t>
                              </w:r>
                            </w:ins>
                            <w:del w:id="61" w:author="Author">
                              <w:r w:rsidRPr="00615ABE">
                                <w:delText>or</w:delText>
                              </w:r>
                            </w:del>
                          </w:p>
                          <w:p w14:paraId="3A113A6A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the IAB-MT </w:t>
                            </w:r>
                            <w:ins w:id="62" w:author="Author">
                              <w:r>
                                <w:t xml:space="preserve">does not </w:t>
                              </w:r>
                            </w:ins>
                            <w:r w:rsidRPr="00944C8E">
                              <w:t>detect</w:t>
                            </w:r>
                            <w:del w:id="63" w:author="Author">
                              <w:r w:rsidRPr="00944C8E" w:rsidDel="00DA1314">
                                <w:delText>s</w:delText>
                              </w:r>
                            </w:del>
                            <w:r w:rsidRPr="00944C8E">
                              <w:t xml:space="preserve"> a DCI format 2_5 with an AI index field value indicating the soft symbol as available</w:t>
                            </w:r>
                          </w:p>
                          <w:p w14:paraId="41FABF10" w14:textId="77777777" w:rsidR="00994D6B" w:rsidRPr="00581FEB" w:rsidDel="006C4D6A" w:rsidRDefault="00994D6B" w:rsidP="00994D6B">
                            <w:pPr>
                              <w:rPr>
                                <w:del w:id="64" w:author="Author"/>
                                <w:lang w:val="en-GB"/>
                              </w:rPr>
                            </w:pPr>
                            <w:del w:id="65" w:author="Author">
                              <w:r w:rsidRPr="00581FEB" w:rsidDel="006C4D6A">
                                <w:rPr>
                                  <w:lang w:val="en-GB"/>
                                </w:rPr>
                                <w:delText xml:space="preserve">When a symbol is configured as unavailable, the IAB-DU neither transmits nor receives in the symbol. </w:delText>
                              </w:r>
                            </w:del>
                          </w:p>
                          <w:p w14:paraId="4B809863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A symbol of a slot is equivalent to being configured as hard if an IAB-DU would transmit a SS/PBCH block, PDCCH for Type0-PDCCH CSS sets configured by</w:t>
                            </w:r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 xml:space="preserve"> pdcchConfigSIB1</w:t>
                            </w:r>
                            <w:r w:rsidRPr="00944C8E">
                              <w:rPr>
                                <w:iCs/>
                                <w:lang w:val="en-GB"/>
                              </w:rPr>
                              <w:t>,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or a periodic CSI-RS in the symbol of the </w:t>
                            </w:r>
                            <w:proofErr w:type="gramStart"/>
                            <w:r w:rsidRPr="00944C8E">
                              <w:rPr>
                                <w:lang w:val="en-GB"/>
                              </w:rPr>
                              <w:t>slot, or</w:t>
                            </w:r>
                            <w:proofErr w:type="gramEnd"/>
                            <w:r w:rsidRPr="00944C8E">
                              <w:rPr>
                                <w:lang w:val="en-GB"/>
                              </w:rPr>
                              <w:t xml:space="preserve"> would receive a PRACH or a SR in the symbol of the slot.</w:t>
                            </w:r>
                          </w:p>
                          <w:p w14:paraId="1F62E40F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If an IAB-node is provided an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Indicator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, the IAB-node is provided an AI-RNTI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ai-RNTI</w:t>
                            </w:r>
                            <w:r w:rsidRPr="00944C8E">
                              <w:rPr>
                                <w:lang w:val="en-GB"/>
                              </w:rPr>
                              <w:t xml:space="preserve"> and a payload size of a DCI format 2_5 by </w:t>
                            </w:r>
                            <w:r w:rsidRPr="00944C8E">
                              <w:rPr>
                                <w:i/>
                                <w:lang w:val="en-GB"/>
                              </w:rPr>
                              <w:t>dci-</w:t>
                            </w:r>
                            <w:proofErr w:type="spellStart"/>
                            <w:r w:rsidRPr="00944C8E">
                              <w:rPr>
                                <w:i/>
                                <w:lang w:val="en-GB"/>
                              </w:rPr>
                              <w:t>PayloadSizeAI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 xml:space="preserve">. The IAB-node is also provided a search space set configuration, by </w:t>
                            </w:r>
                            <w:proofErr w:type="spellStart"/>
                            <w:r w:rsidRPr="00944C8E">
                              <w:rPr>
                                <w:bCs/>
                                <w:i/>
                                <w:iCs/>
                                <w:lang w:val="en-GB"/>
                              </w:rPr>
                              <w:t>SearchSpace</w:t>
                            </w:r>
                            <w:proofErr w:type="spellEnd"/>
                            <w:r w:rsidRPr="00944C8E">
                              <w:rPr>
                                <w:bCs/>
                                <w:iCs/>
                                <w:lang w:val="en-GB"/>
                              </w:rPr>
                              <w:t>, for monitoring PDCCH.</w:t>
                            </w:r>
                          </w:p>
                          <w:p w14:paraId="2FD3E1FA" w14:textId="77777777" w:rsidR="00994D6B" w:rsidRPr="00944C8E" w:rsidRDefault="00994D6B" w:rsidP="00994D6B">
                            <w:pPr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 xml:space="preserve">For each </w:t>
                            </w:r>
                            <w:ins w:id="66" w:author="Author">
                              <w:r w:rsidRPr="00944C8E">
                                <w:rPr>
                                  <w:lang w:val="en-GB"/>
                                </w:rPr>
                                <w:t xml:space="preserve">pair of an IAB-DU cell and an IAB-MT serving cell, </w:t>
                              </w:r>
                            </w:ins>
                            <w:del w:id="67" w:author="Author">
                              <w:r w:rsidRPr="00944C8E" w:rsidDel="004C0247">
                                <w:rPr>
                                  <w:lang w:val="en-GB"/>
                                </w:rPr>
                                <w:delText xml:space="preserve">cell of an IAB-DU 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in a set of </w:t>
                            </w:r>
                            <w:del w:id="68" w:author="Author">
                              <w:r w:rsidRPr="00293660" w:rsidDel="00615A0A">
                                <w:rPr>
                                  <w:lang w:val="en-GB"/>
                                  <w:rPrChange w:id="69" w:author="Author">
                                    <w:rPr>
                                      <w:strike/>
                                      <w:lang w:val="en-GB"/>
                                    </w:rPr>
                                  </w:rPrChange>
                                </w:rPr>
                                <w:delText>cells</w:delText>
                              </w:r>
                              <w:r w:rsidRPr="00944C8E" w:rsidDel="00615A0A">
                                <w:rPr>
                                  <w:lang w:val="en-GB"/>
                                </w:rPr>
                                <w:delText xml:space="preserve"> </w:delText>
                              </w:r>
                            </w:del>
                            <w:ins w:id="70" w:author="Author">
                              <w:r w:rsidRPr="00944C8E">
                                <w:rPr>
                                  <w:lang w:val="en-GB"/>
                                </w:rPr>
                                <w:t>pairs of an IAB-DU cell and an IAB-MT serving cell</w:t>
                              </w:r>
                            </w:ins>
                            <w:del w:id="71" w:author="Author">
                              <w:r w:rsidRPr="00944C8E" w:rsidDel="00777F35">
                                <w:rPr>
                                  <w:lang w:val="en-GB"/>
                                </w:rPr>
                                <w:delText>of the IAB-DU</w:delText>
                              </w:r>
                            </w:del>
                            <w:r w:rsidRPr="00944C8E">
                              <w:rPr>
                                <w:lang w:val="en-GB"/>
                              </w:rPr>
                              <w:t xml:space="preserve">, the IAB-DU can be provided: </w:t>
                            </w:r>
                          </w:p>
                          <w:p w14:paraId="6E90F515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n identity of the IAB-DU cell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iab</w:t>
                            </w:r>
                            <w:proofErr w:type="spellEnd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-DU-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  <w:lang w:val="en-GB"/>
                              </w:rPr>
                              <w:t>CellIdentity</w:t>
                            </w:r>
                            <w:proofErr w:type="spellEnd"/>
                          </w:p>
                          <w:p w14:paraId="4A17087C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location of an availability indicator (AI) index field in DCI format 2_5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positionInDCI</w:t>
                            </w:r>
                            <w:proofErr w:type="spellEnd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-AI</w:t>
                            </w:r>
                          </w:p>
                          <w:p w14:paraId="70AD5F93" w14:textId="77777777" w:rsidR="00994D6B" w:rsidRPr="00944C8E" w:rsidRDefault="00994D6B" w:rsidP="00994D6B">
                            <w:pPr>
                              <w:pStyle w:val="B1"/>
                              <w:rPr>
                                <w:lang w:val="en-GB"/>
                              </w:rPr>
                            </w:pPr>
                            <w:r w:rsidRPr="00944C8E">
                              <w:rPr>
                                <w:lang w:val="en-GB"/>
                              </w:rPr>
                              <w:t>-</w:t>
                            </w:r>
                            <w:r w:rsidRPr="00944C8E">
                              <w:rPr>
                                <w:lang w:val="en-GB"/>
                              </w:rPr>
                              <w:tab/>
                              <w:t xml:space="preserve">a set of availability combinations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lang w:val="en-GB"/>
                              </w:rPr>
                              <w:t>availabilityCombinations</w:t>
                            </w:r>
                            <w:proofErr w:type="spellEnd"/>
                            <w:r w:rsidRPr="00944C8E">
                              <w:rPr>
                                <w:lang w:val="en-GB"/>
                              </w:rPr>
                              <w:t>, where each availability combination in the set of availability combinations includes</w:t>
                            </w:r>
                          </w:p>
                          <w:p w14:paraId="4638852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resourceAvailability</w:t>
                            </w:r>
                            <w:proofErr w:type="spellEnd"/>
                            <w:r w:rsidRPr="00944C8E">
                              <w:t xml:space="preserve"> indicating availability of soft symbols in one or more slots for the IAB-DU cell, and </w:t>
                            </w:r>
                          </w:p>
                          <w:p w14:paraId="01585793" w14:textId="77777777" w:rsidR="00994D6B" w:rsidRPr="00944C8E" w:rsidRDefault="00994D6B" w:rsidP="00994D6B">
                            <w:pPr>
                              <w:pStyle w:val="B2"/>
                            </w:pPr>
                            <w:r w:rsidRPr="00944C8E">
                              <w:t>-</w:t>
                            </w:r>
                            <w:r w:rsidRPr="00944C8E">
                              <w:tab/>
                              <w:t xml:space="preserve">a mapping for the soft symbol availability combinations provided by </w:t>
                            </w:r>
                            <w:proofErr w:type="spellStart"/>
                            <w:r w:rsidRPr="00944C8E">
                              <w:rPr>
                                <w:i/>
                                <w:iCs/>
                              </w:rPr>
                              <w:t>resource</w:t>
                            </w:r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</w:t>
                            </w:r>
                            <w:proofErr w:type="spellEnd"/>
                            <w:r w:rsidRPr="00944C8E">
                              <w:t xml:space="preserve"> to a corresponding AI index field value in DCI format 2_5 provided by </w:t>
                            </w:r>
                            <w:proofErr w:type="spellStart"/>
                            <w:r w:rsidRPr="00944C8E">
                              <w:rPr>
                                <w:rStyle w:val="fontstyle01"/>
                                <w:szCs w:val="16"/>
                                <w:lang w:eastAsia="zh-CN"/>
                              </w:rPr>
                              <w:t>availabilityCombinationId</w:t>
                            </w:r>
                            <w:proofErr w:type="spellEnd"/>
                          </w:p>
                          <w:p w14:paraId="053A667B" w14:textId="35245D4C" w:rsidR="00994D6B" w:rsidRDefault="00994D6B" w:rsidP="00994D6B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944C8E">
                              <w:rPr>
                                <w:rFonts w:ascii="Arial" w:hAnsi="Arial" w:cs="Arial"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- - - - - - - - - - - - - - - - End extract from TS 38.213 - - - - - - - - - - - - - - -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C66D4B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">
                <v:textbox style="mso-fit-shape-to-text:t">
                  <w:txbxContent>
                    <w:p w14:paraId="21CDCD36" w14:textId="77777777" w:rsidR="00994D6B" w:rsidRPr="00944C8E" w:rsidRDefault="00994D6B" w:rsidP="00994D6B">
                      <w:pPr>
                        <w:pStyle w:val="BodyText"/>
                        <w:spacing w:before="240"/>
                        <w:jc w:val="center"/>
                        <w:rPr>
                          <w:rFonts w:cs="Arial"/>
                          <w:sz w:val="20"/>
                          <w:szCs w:val="20"/>
                          <w:lang w:val="en-GB"/>
                        </w:rPr>
                      </w:pPr>
                      <w:r w:rsidRPr="00944C8E">
                        <w:rPr>
                          <w:rFonts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Begin extract from TS 38.213 - - - - - - - - - - - - - - - - - -</w:t>
                      </w:r>
                    </w:p>
                    <w:p w14:paraId="6F46610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With reference to slots of an IAB-DU cell, </w:t>
                      </w:r>
                      <w:ins w:id="72" w:author="Author">
                        <w:r w:rsidRPr="00944C8E">
                          <w:rPr>
                            <w:lang w:val="en-GB"/>
                          </w:rPr>
                          <w:t xml:space="preserve">for each pair of an IAB-DU cell and an IAB-MT serving cell, </w:t>
                        </w:r>
                      </w:ins>
                      <w:r w:rsidRPr="00944C8E">
                        <w:rPr>
                          <w:lang w:val="en-GB"/>
                        </w:rPr>
                        <w:t xml:space="preserve">a symbol in a slot of an IAB-DU cell can be configured to be of hard, soft, or unavailable type. </w:t>
                      </w:r>
                      <w:del w:id="73" w:author="Author">
                        <w:r w:rsidRPr="00944C8E" w:rsidDel="00F91D08">
                          <w:rPr>
                            <w:lang w:val="en-GB"/>
                          </w:rPr>
                          <w:delText xml:space="preserve">When a downlink, uplink, or flexible symbol is configured as hard, the IAB-DU cell can respectively transmit, receive, or either transmit or receive in the symbol. </w:delText>
                        </w:r>
                      </w:del>
                    </w:p>
                    <w:p w14:paraId="7A04AC78" w14:textId="77777777" w:rsidR="00994D6B" w:rsidRPr="00944C8E" w:rsidRDefault="00994D6B" w:rsidP="00994D6B">
                      <w:pPr>
                        <w:rPr>
                          <w:ins w:id="74" w:author="Author"/>
                          <w:iCs/>
                          <w:lang w:val="en-GB"/>
                        </w:rPr>
                      </w:pPr>
                      <w:del w:id="75" w:author="Author">
                        <w:r w:rsidRPr="00944C8E" w:rsidDel="00F91D08">
                          <w:rPr>
                            <w:lang w:val="en-GB"/>
                          </w:rPr>
                          <w:delText>When a downlink, uplink, or flexible symbol is configured as soft, the IAB-DU can respectively transmit, receive or either transmit or receive in the symbol only if</w:delText>
                        </w:r>
                      </w:del>
                      <w:ins w:id="76" w:author="Author">
                        <w:r w:rsidRPr="00115D04">
                          <w:rPr>
                            <w:iCs/>
                            <w:u w:val="single"/>
                            <w:lang w:val="en-GB"/>
                          </w:rPr>
                          <w:t>In</w:t>
                        </w:r>
                        <w:r>
                          <w:rPr>
                            <w:iCs/>
                            <w:lang w:val="en-GB"/>
                          </w:rPr>
                          <w:t xml:space="preserve"> </w:t>
                        </w:r>
                        <w:r w:rsidRPr="00944C8E">
                          <w:rPr>
                            <w:lang w:val="en-GB"/>
                          </w:rPr>
                          <w:t>a downlink, uplink, or flexible symbol, the IAB-DU cell can</w:t>
                        </w:r>
                        <w:r>
                          <w:rPr>
                            <w:lang w:val="en-GB"/>
                          </w:rPr>
                          <w:t>not</w:t>
                        </w:r>
                        <w:r w:rsidRPr="00944C8E">
                          <w:rPr>
                            <w:lang w:val="en-GB"/>
                          </w:rPr>
                          <w:t xml:space="preserve"> respectively transmit, receive, or either transmit or receive in the symbol</w:t>
                        </w:r>
                        <w:r>
                          <w:rPr>
                            <w:lang w:val="en-GB"/>
                          </w:rPr>
                          <w:t xml:space="preserve"> if</w:t>
                        </w:r>
                      </w:ins>
                    </w:p>
                    <w:p w14:paraId="20596584" w14:textId="77777777" w:rsidR="00994D6B" w:rsidRDefault="00994D6B" w:rsidP="00994D6B">
                      <w:pPr>
                        <w:pStyle w:val="B1"/>
                        <w:rPr>
                          <w:ins w:id="77" w:author="Author"/>
                          <w:lang w:val="en-GB"/>
                        </w:rPr>
                      </w:pPr>
                      <w:ins w:id="78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  <w:t>the</w:t>
                        </w:r>
                        <w:r>
                          <w:rPr>
                            <w:lang w:val="en-GB"/>
                          </w:rPr>
                          <w:t xml:space="preserve"> DU symbol is configured as </w:t>
                        </w:r>
                        <w:r w:rsidRPr="00944C8E">
                          <w:rPr>
                            <w:lang w:val="en-GB"/>
                          </w:rPr>
                          <w:t>unavailable</w:t>
                        </w:r>
                        <w:r>
                          <w:rPr>
                            <w:lang w:val="en-GB"/>
                          </w:rPr>
                          <w:t xml:space="preserve"> (with respect to any MT serving cell), or</w:t>
                        </w:r>
                      </w:ins>
                    </w:p>
                    <w:p w14:paraId="20983E6A" w14:textId="77777777" w:rsidR="00994D6B" w:rsidRPr="00AC0928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ins w:id="79" w:author="Author">
                        <w:r w:rsidRPr="00944C8E">
                          <w:rPr>
                            <w:lang w:val="en-GB"/>
                          </w:rPr>
                          <w:t>-</w:t>
                        </w:r>
                        <w:r w:rsidRPr="00944C8E">
                          <w:rPr>
                            <w:lang w:val="en-GB"/>
                          </w:rPr>
                          <w:tab/>
                        </w:r>
                        <w:r>
                          <w:rPr>
                            <w:lang w:val="en-GB"/>
                          </w:rPr>
                          <w:t>for any MT serving cell for which the DU symbol is configured as soft,</w:t>
                        </w:r>
                      </w:ins>
                    </w:p>
                    <w:p w14:paraId="0B9F2A99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r>
                        <w:t xml:space="preserve">does </w:t>
                      </w:r>
                      <w:del w:id="80" w:author="Author">
                        <w:r w:rsidRPr="00944C8E" w:rsidDel="00EE70EE">
                          <w:delText xml:space="preserve">not </w:delText>
                        </w:r>
                      </w:del>
                      <w:r w:rsidRPr="00944C8E">
                        <w:t xml:space="preserve">transmit or receive in the symbol, </w:t>
                      </w:r>
                      <w:ins w:id="81" w:author="Author">
                        <w:r>
                          <w:t>and</w:t>
                        </w:r>
                      </w:ins>
                      <w:del w:id="82" w:author="Author">
                        <w:r w:rsidRPr="00615ABE">
                          <w:delText>or</w:delText>
                        </w:r>
                      </w:del>
                    </w:p>
                    <w:p w14:paraId="7431EAFF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del w:id="83" w:author="Author">
                        <w:r w:rsidRPr="00944C8E" w:rsidDel="00132C58">
                          <w:delText>the IAB-MT would transmit or receive in the symbol, and the</w:delText>
                        </w:r>
                      </w:del>
                      <w:ins w:id="84" w:author="Author">
                        <w:r>
                          <w:t>any IAB-MT</w:t>
                        </w:r>
                      </w:ins>
                      <w:r w:rsidRPr="00944C8E">
                        <w:t xml:space="preserve"> transmission or reception in the symbol is </w:t>
                      </w:r>
                      <w:del w:id="85" w:author="Author">
                        <w:r w:rsidRPr="00944C8E" w:rsidDel="00132C58">
                          <w:delText xml:space="preserve">not </w:delText>
                        </w:r>
                      </w:del>
                      <w:r w:rsidRPr="00944C8E">
                        <w:t xml:space="preserve">changed due to a use of the symbol by the IAB-DU, </w:t>
                      </w:r>
                      <w:ins w:id="86" w:author="Author">
                        <w:r>
                          <w:t>and</w:t>
                        </w:r>
                      </w:ins>
                      <w:del w:id="87" w:author="Author">
                        <w:r w:rsidRPr="00615ABE">
                          <w:delText>or</w:delText>
                        </w:r>
                      </w:del>
                    </w:p>
                    <w:p w14:paraId="3A113A6A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the IAB-MT </w:t>
                      </w:r>
                      <w:ins w:id="88" w:author="Author">
                        <w:r>
                          <w:t xml:space="preserve">does not </w:t>
                        </w:r>
                      </w:ins>
                      <w:r w:rsidRPr="00944C8E">
                        <w:t>detect</w:t>
                      </w:r>
                      <w:del w:id="89" w:author="Author">
                        <w:r w:rsidRPr="00944C8E" w:rsidDel="00DA1314">
                          <w:delText>s</w:delText>
                        </w:r>
                      </w:del>
                      <w:r w:rsidRPr="00944C8E">
                        <w:t xml:space="preserve"> a DCI format 2_5 with an AI index field value indicating the soft symbol as available</w:t>
                      </w:r>
                    </w:p>
                    <w:p w14:paraId="41FABF10" w14:textId="77777777" w:rsidR="00994D6B" w:rsidRPr="00581FEB" w:rsidDel="006C4D6A" w:rsidRDefault="00994D6B" w:rsidP="00994D6B">
                      <w:pPr>
                        <w:rPr>
                          <w:del w:id="90" w:author="Author"/>
                          <w:lang w:val="en-GB"/>
                        </w:rPr>
                      </w:pPr>
                      <w:del w:id="91" w:author="Author">
                        <w:r w:rsidRPr="00581FEB" w:rsidDel="006C4D6A">
                          <w:rPr>
                            <w:lang w:val="en-GB"/>
                          </w:rPr>
                          <w:delText xml:space="preserve">When a symbol is configured as unavailable, the IAB-DU neither transmits nor receives in the symbol. </w:delText>
                        </w:r>
                      </w:del>
                    </w:p>
                    <w:p w14:paraId="4B809863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A symbol of a slot is equivalent to being configured as hard if an IAB-DU would transmit a SS/PBCH block, PDCCH for Type0-PDCCH CSS sets configured by</w:t>
                      </w:r>
                      <w:r w:rsidRPr="00944C8E">
                        <w:rPr>
                          <w:i/>
                          <w:iCs/>
                          <w:lang w:val="en-GB"/>
                        </w:rPr>
                        <w:t xml:space="preserve"> pdcchConfigSIB1</w:t>
                      </w:r>
                      <w:r w:rsidRPr="00944C8E">
                        <w:rPr>
                          <w:iCs/>
                          <w:lang w:val="en-GB"/>
                        </w:rPr>
                        <w:t>,</w:t>
                      </w:r>
                      <w:r w:rsidRPr="00944C8E">
                        <w:rPr>
                          <w:lang w:val="en-GB"/>
                        </w:rPr>
                        <w:t xml:space="preserve"> or a periodic CSI-RS in the symbol of the </w:t>
                      </w:r>
                      <w:proofErr w:type="gramStart"/>
                      <w:r w:rsidRPr="00944C8E">
                        <w:rPr>
                          <w:lang w:val="en-GB"/>
                        </w:rPr>
                        <w:t>slot, or</w:t>
                      </w:r>
                      <w:proofErr w:type="gramEnd"/>
                      <w:r w:rsidRPr="00944C8E">
                        <w:rPr>
                          <w:lang w:val="en-GB"/>
                        </w:rPr>
                        <w:t xml:space="preserve"> would receive a PRACH or a SR in the symbol of the slot.</w:t>
                      </w:r>
                    </w:p>
                    <w:p w14:paraId="1F62E40F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If an IAB-node is provided an </w:t>
                      </w:r>
                      <w:proofErr w:type="spellStart"/>
                      <w:r w:rsidRPr="00944C8E">
                        <w:rPr>
                          <w:rStyle w:val="fontstyle01"/>
                          <w:lang w:val="en-GB"/>
                        </w:rPr>
                        <w:t>AvailabilityIndicator</w:t>
                      </w:r>
                      <w:proofErr w:type="spellEnd"/>
                      <w:r w:rsidRPr="00944C8E">
                        <w:rPr>
                          <w:lang w:val="en-GB"/>
                        </w:rPr>
                        <w:t xml:space="preserve">, the IAB-node is provided an AI-RNTI by </w:t>
                      </w:r>
                      <w:r w:rsidRPr="00944C8E">
                        <w:rPr>
                          <w:i/>
                          <w:lang w:val="en-GB"/>
                        </w:rPr>
                        <w:t>ai-RNTI</w:t>
                      </w:r>
                      <w:r w:rsidRPr="00944C8E">
                        <w:rPr>
                          <w:lang w:val="en-GB"/>
                        </w:rPr>
                        <w:t xml:space="preserve"> and a payload size of a DCI format 2_5 by </w:t>
                      </w:r>
                      <w:r w:rsidRPr="00944C8E">
                        <w:rPr>
                          <w:i/>
                          <w:lang w:val="en-GB"/>
                        </w:rPr>
                        <w:t>dci-</w:t>
                      </w:r>
                      <w:proofErr w:type="spellStart"/>
                      <w:r w:rsidRPr="00944C8E">
                        <w:rPr>
                          <w:i/>
                          <w:lang w:val="en-GB"/>
                        </w:rPr>
                        <w:t>PayloadSizeAI</w:t>
                      </w:r>
                      <w:proofErr w:type="spellEnd"/>
                      <w:r w:rsidRPr="00944C8E">
                        <w:rPr>
                          <w:lang w:val="en-GB"/>
                        </w:rPr>
                        <w:t xml:space="preserve">. The IAB-node is also provided a search space set configuration, by </w:t>
                      </w:r>
                      <w:proofErr w:type="spellStart"/>
                      <w:r w:rsidRPr="00944C8E">
                        <w:rPr>
                          <w:bCs/>
                          <w:i/>
                          <w:iCs/>
                          <w:lang w:val="en-GB"/>
                        </w:rPr>
                        <w:t>SearchSpace</w:t>
                      </w:r>
                      <w:proofErr w:type="spellEnd"/>
                      <w:r w:rsidRPr="00944C8E">
                        <w:rPr>
                          <w:bCs/>
                          <w:iCs/>
                          <w:lang w:val="en-GB"/>
                        </w:rPr>
                        <w:t>, for monitoring PDCCH.</w:t>
                      </w:r>
                    </w:p>
                    <w:p w14:paraId="2FD3E1FA" w14:textId="77777777" w:rsidR="00994D6B" w:rsidRPr="00944C8E" w:rsidRDefault="00994D6B" w:rsidP="00994D6B">
                      <w:pPr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 xml:space="preserve">For each </w:t>
                      </w:r>
                      <w:ins w:id="92" w:author="Author">
                        <w:r w:rsidRPr="00944C8E">
                          <w:rPr>
                            <w:lang w:val="en-GB"/>
                          </w:rPr>
                          <w:t xml:space="preserve">pair of an IAB-DU cell and an IAB-MT serving cell, </w:t>
                        </w:r>
                      </w:ins>
                      <w:del w:id="93" w:author="Author">
                        <w:r w:rsidRPr="00944C8E" w:rsidDel="004C0247">
                          <w:rPr>
                            <w:lang w:val="en-GB"/>
                          </w:rPr>
                          <w:delText xml:space="preserve">cell of an IAB-DU 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in a set of </w:t>
                      </w:r>
                      <w:del w:id="94" w:author="Author">
                        <w:r w:rsidRPr="00293660" w:rsidDel="00615A0A">
                          <w:rPr>
                            <w:lang w:val="en-GB"/>
                            <w:rPrChange w:id="95" w:author="Author">
                              <w:rPr>
                                <w:strike/>
                                <w:lang w:val="en-GB"/>
                              </w:rPr>
                            </w:rPrChange>
                          </w:rPr>
                          <w:delText>cells</w:delText>
                        </w:r>
                        <w:r w:rsidRPr="00944C8E" w:rsidDel="00615A0A">
                          <w:rPr>
                            <w:lang w:val="en-GB"/>
                          </w:rPr>
                          <w:delText xml:space="preserve"> </w:delText>
                        </w:r>
                      </w:del>
                      <w:ins w:id="96" w:author="Author">
                        <w:r w:rsidRPr="00944C8E">
                          <w:rPr>
                            <w:lang w:val="en-GB"/>
                          </w:rPr>
                          <w:t>pairs of an IAB-DU cell and an IAB-MT serving cell</w:t>
                        </w:r>
                      </w:ins>
                      <w:del w:id="97" w:author="Author">
                        <w:r w:rsidRPr="00944C8E" w:rsidDel="00777F35">
                          <w:rPr>
                            <w:lang w:val="en-GB"/>
                          </w:rPr>
                          <w:delText>of the IAB-DU</w:delText>
                        </w:r>
                      </w:del>
                      <w:r w:rsidRPr="00944C8E">
                        <w:rPr>
                          <w:lang w:val="en-GB"/>
                        </w:rPr>
                        <w:t xml:space="preserve">, the IAB-DU can be provided: </w:t>
                      </w:r>
                    </w:p>
                    <w:p w14:paraId="6E90F515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n identity of the IAB-DU cell by </w:t>
                      </w:r>
                      <w:proofErr w:type="spellStart"/>
                      <w:r w:rsidRPr="00944C8E">
                        <w:rPr>
                          <w:i/>
                          <w:iCs/>
                          <w:lang w:val="en-GB"/>
                        </w:rPr>
                        <w:t>iab</w:t>
                      </w:r>
                      <w:proofErr w:type="spellEnd"/>
                      <w:r w:rsidRPr="00944C8E">
                        <w:rPr>
                          <w:i/>
                          <w:iCs/>
                          <w:lang w:val="en-GB"/>
                        </w:rPr>
                        <w:t>-DU-</w:t>
                      </w:r>
                      <w:proofErr w:type="spellStart"/>
                      <w:r w:rsidRPr="00944C8E">
                        <w:rPr>
                          <w:i/>
                          <w:iCs/>
                          <w:lang w:val="en-GB"/>
                        </w:rPr>
                        <w:t>CellIdentity</w:t>
                      </w:r>
                      <w:proofErr w:type="spellEnd"/>
                    </w:p>
                    <w:p w14:paraId="4A17087C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location of an availability indicator (AI) index field in DCI format 2_5 by </w:t>
                      </w:r>
                      <w:proofErr w:type="spellStart"/>
                      <w:r w:rsidRPr="00944C8E">
                        <w:rPr>
                          <w:rStyle w:val="fontstyle01"/>
                          <w:lang w:val="en-GB"/>
                        </w:rPr>
                        <w:t>positionInDCI</w:t>
                      </w:r>
                      <w:proofErr w:type="spellEnd"/>
                      <w:r w:rsidRPr="00944C8E">
                        <w:rPr>
                          <w:rStyle w:val="fontstyle01"/>
                          <w:lang w:val="en-GB"/>
                        </w:rPr>
                        <w:t>-AI</w:t>
                      </w:r>
                    </w:p>
                    <w:p w14:paraId="70AD5F93" w14:textId="77777777" w:rsidR="00994D6B" w:rsidRPr="00944C8E" w:rsidRDefault="00994D6B" w:rsidP="00994D6B">
                      <w:pPr>
                        <w:pStyle w:val="B1"/>
                        <w:rPr>
                          <w:lang w:val="en-GB"/>
                        </w:rPr>
                      </w:pPr>
                      <w:r w:rsidRPr="00944C8E">
                        <w:rPr>
                          <w:lang w:val="en-GB"/>
                        </w:rPr>
                        <w:t>-</w:t>
                      </w:r>
                      <w:r w:rsidRPr="00944C8E">
                        <w:rPr>
                          <w:lang w:val="en-GB"/>
                        </w:rPr>
                        <w:tab/>
                        <w:t xml:space="preserve">a set of availability combinations by </w:t>
                      </w:r>
                      <w:proofErr w:type="spellStart"/>
                      <w:r w:rsidRPr="00944C8E">
                        <w:rPr>
                          <w:rStyle w:val="fontstyle01"/>
                          <w:lang w:val="en-GB"/>
                        </w:rPr>
                        <w:t>availabilityCombinations</w:t>
                      </w:r>
                      <w:proofErr w:type="spellEnd"/>
                      <w:r w:rsidRPr="00944C8E">
                        <w:rPr>
                          <w:lang w:val="en-GB"/>
                        </w:rPr>
                        <w:t>, where each availability combination in the set of availability combinations includes</w:t>
                      </w:r>
                    </w:p>
                    <w:p w14:paraId="4638852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</w:r>
                      <w:proofErr w:type="spellStart"/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resourceAvailability</w:t>
                      </w:r>
                      <w:proofErr w:type="spellEnd"/>
                      <w:r w:rsidRPr="00944C8E">
                        <w:t xml:space="preserve"> indicating availability of soft symbols in one or more slots for the IAB-DU cell, and </w:t>
                      </w:r>
                    </w:p>
                    <w:p w14:paraId="01585793" w14:textId="77777777" w:rsidR="00994D6B" w:rsidRPr="00944C8E" w:rsidRDefault="00994D6B" w:rsidP="00994D6B">
                      <w:pPr>
                        <w:pStyle w:val="B2"/>
                      </w:pPr>
                      <w:r w:rsidRPr="00944C8E">
                        <w:t>-</w:t>
                      </w:r>
                      <w:r w:rsidRPr="00944C8E">
                        <w:tab/>
                        <w:t xml:space="preserve">a mapping for the soft symbol availability combinations provided by </w:t>
                      </w:r>
                      <w:proofErr w:type="spellStart"/>
                      <w:r w:rsidRPr="00944C8E">
                        <w:rPr>
                          <w:i/>
                          <w:iCs/>
                        </w:rPr>
                        <w:t>resource</w:t>
                      </w:r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</w:t>
                      </w:r>
                      <w:proofErr w:type="spellEnd"/>
                      <w:r w:rsidRPr="00944C8E">
                        <w:t xml:space="preserve"> to a corresponding AI index field value in DCI format 2_5 provided by </w:t>
                      </w:r>
                      <w:proofErr w:type="spellStart"/>
                      <w:r w:rsidRPr="00944C8E">
                        <w:rPr>
                          <w:rStyle w:val="fontstyle01"/>
                          <w:szCs w:val="16"/>
                          <w:lang w:eastAsia="zh-CN"/>
                        </w:rPr>
                        <w:t>availabilityCombinationId</w:t>
                      </w:r>
                      <w:proofErr w:type="spellEnd"/>
                    </w:p>
                    <w:p w14:paraId="053A667B" w14:textId="35245D4C" w:rsidR="00994D6B" w:rsidRDefault="00994D6B" w:rsidP="00994D6B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944C8E">
                        <w:rPr>
                          <w:rFonts w:ascii="Arial" w:hAnsi="Arial" w:cs="Arial"/>
                          <w:sz w:val="20"/>
                          <w:szCs w:val="20"/>
                          <w:highlight w:val="yellow"/>
                          <w:lang w:val="en-GB"/>
                        </w:rPr>
                        <w:t>- - - - - - - - - - - - - - - - End extract from TS 38.213 - - - - - - - - - - - - - - - -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94A708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0DF9935E" w14:textId="577BA16A" w:rsid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magenta"/>
        </w:rPr>
        <w:t xml:space="preserve">FL Observation: 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This issue is related to an incoming RAN3 LS:</w:t>
      </w:r>
    </w:p>
    <w:p w14:paraId="01D89B94" w14:textId="57C3CF6E" w:rsidR="00994D6B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R1-2102294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LS on Granularity of the H/S/NA Slot Configurations for the IAB-DU</w:t>
      </w:r>
      <w:r w:rsidRPr="00994D6B">
        <w:rPr>
          <w:rFonts w:ascii="Calibri" w:eastAsia="Calibri" w:hAnsi="Calibri"/>
          <w:b/>
          <w:bCs/>
          <w:sz w:val="22"/>
          <w:szCs w:val="22"/>
        </w:rPr>
        <w:tab/>
        <w:t>RAN3, Ericsson</w:t>
      </w:r>
    </w:p>
    <w:p w14:paraId="6DD51CAF" w14:textId="77777777" w:rsidR="00994D6B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475518A4" w14:textId="23E31BB5" w:rsidR="00994D6B" w:rsidRPr="00994D6B" w:rsidRDefault="00994D6B" w:rsidP="00994D6B">
      <w:pPr>
        <w:rPr>
          <w:rFonts w:ascii="Calibri" w:eastAsia="Calibri" w:hAnsi="Calibri"/>
          <w:b/>
          <w:bCs/>
          <w:sz w:val="22"/>
          <w:szCs w:val="22"/>
        </w:rPr>
      </w:pPr>
      <w:r w:rsidRPr="00C62E21">
        <w:rPr>
          <w:rFonts w:ascii="Calibri" w:eastAsia="Calibri" w:hAnsi="Calibri"/>
          <w:b/>
          <w:bCs/>
          <w:sz w:val="22"/>
          <w:szCs w:val="22"/>
          <w:highlight w:val="yellow"/>
        </w:rPr>
        <w:t>FL Proposal</w:t>
      </w:r>
      <w:r w:rsidRPr="00C62E21">
        <w:rPr>
          <w:rFonts w:ascii="Calibri" w:eastAsia="Calibri" w:hAnsi="Calibri"/>
          <w:b/>
          <w:bCs/>
          <w:sz w:val="22"/>
          <w:szCs w:val="22"/>
        </w:rPr>
        <w:t xml:space="preserve">: </w:t>
      </w:r>
      <w:r>
        <w:rPr>
          <w:rFonts w:ascii="Calibri" w:eastAsia="Calibri" w:hAnsi="Calibri"/>
          <w:b/>
          <w:bCs/>
          <w:sz w:val="22"/>
          <w:szCs w:val="22"/>
        </w:rPr>
        <w:t>H</w:t>
      </w:r>
      <w:r w:rsidRPr="00994D6B">
        <w:rPr>
          <w:rFonts w:ascii="Calibri" w:eastAsia="Calibri" w:hAnsi="Calibri"/>
          <w:b/>
          <w:bCs/>
          <w:sz w:val="22"/>
          <w:szCs w:val="22"/>
        </w:rPr>
        <w:t xml:space="preserve">andle this contribution and the related discussion including the draft reply </w:t>
      </w:r>
      <w:proofErr w:type="spellStart"/>
      <w:r w:rsidRPr="00994D6B">
        <w:rPr>
          <w:rFonts w:ascii="Calibri" w:eastAsia="Calibri" w:hAnsi="Calibri"/>
          <w:b/>
          <w:bCs/>
          <w:sz w:val="22"/>
          <w:szCs w:val="22"/>
        </w:rPr>
        <w:t>tdocs</w:t>
      </w:r>
      <w:proofErr w:type="spellEnd"/>
      <w:r w:rsidRPr="00994D6B">
        <w:rPr>
          <w:rFonts w:ascii="Calibri" w:eastAsia="Calibri" w:hAnsi="Calibri"/>
          <w:b/>
          <w:bCs/>
          <w:sz w:val="22"/>
          <w:szCs w:val="22"/>
        </w:rPr>
        <w:t xml:space="preserve"> in AI 5 under a single email thread:</w:t>
      </w:r>
    </w:p>
    <w:p w14:paraId="23BA4DF4" w14:textId="5AAAABF8" w:rsidR="00994D6B" w:rsidRPr="00C62E21" w:rsidRDefault="00994D6B" w:rsidP="00994D6B">
      <w:pPr>
        <w:ind w:firstLine="720"/>
        <w:rPr>
          <w:rFonts w:ascii="Calibri" w:eastAsia="Calibri" w:hAnsi="Calibri"/>
          <w:b/>
          <w:bCs/>
          <w:sz w:val="22"/>
          <w:szCs w:val="22"/>
        </w:rPr>
      </w:pPr>
      <w:r w:rsidRPr="00994D6B">
        <w:rPr>
          <w:rFonts w:ascii="Calibri" w:eastAsia="Calibri" w:hAnsi="Calibri"/>
          <w:b/>
          <w:bCs/>
          <w:sz w:val="22"/>
          <w:szCs w:val="22"/>
        </w:rPr>
        <w:t>Granularity of the H/S/NA Slot Configurations for the IAB-DU (including RAN3 LS response)</w:t>
      </w:r>
    </w:p>
    <w:p w14:paraId="3D4D5518" w14:textId="77777777" w:rsidR="00994D6B" w:rsidRPr="001B2A19" w:rsidRDefault="00994D6B" w:rsidP="00994D6B">
      <w:pPr>
        <w:rPr>
          <w:rFonts w:ascii="Calibri" w:eastAsia="Calibri" w:hAnsi="Calibri"/>
          <w:sz w:val="22"/>
          <w:szCs w:val="22"/>
        </w:rPr>
      </w:pPr>
    </w:p>
    <w:p w14:paraId="5AC6502F" w14:textId="77777777" w:rsidR="00994D6B" w:rsidRDefault="00994D6B" w:rsidP="00994D6B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799"/>
        <w:gridCol w:w="5575"/>
      </w:tblGrid>
      <w:tr w:rsidR="00994D6B" w14:paraId="7EF733D6" w14:textId="77777777" w:rsidTr="008B3D78">
        <w:tc>
          <w:tcPr>
            <w:tcW w:w="1696" w:type="dxa"/>
          </w:tcPr>
          <w:p w14:paraId="04FF0C72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799" w:type="dxa"/>
          </w:tcPr>
          <w:p w14:paraId="478D1E12" w14:textId="67393195" w:rsidR="00994D6B" w:rsidRPr="00C62E21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the FL Proposal to consolidate discussion with the related RAN3 LS?</w:t>
            </w:r>
          </w:p>
        </w:tc>
        <w:tc>
          <w:tcPr>
            <w:tcW w:w="5575" w:type="dxa"/>
          </w:tcPr>
          <w:p w14:paraId="0BC77C46" w14:textId="77777777" w:rsidR="00994D6B" w:rsidRDefault="00994D6B" w:rsidP="008B3D78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94D6B" w14:paraId="5EF1DE37" w14:textId="77777777" w:rsidTr="008B3D78">
        <w:tc>
          <w:tcPr>
            <w:tcW w:w="1696" w:type="dxa"/>
          </w:tcPr>
          <w:p w14:paraId="6C8C9199" w14:textId="77777777" w:rsidR="00994D6B" w:rsidRDefault="00994D6B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799" w:type="dxa"/>
          </w:tcPr>
          <w:p w14:paraId="67BA9A55" w14:textId="77777777" w:rsidR="00994D6B" w:rsidRDefault="00994D6B" w:rsidP="008B3D78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5575" w:type="dxa"/>
          </w:tcPr>
          <w:p w14:paraId="7CBFA38A" w14:textId="77777777" w:rsidR="00994D6B" w:rsidRDefault="00994D6B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994D6B" w14:paraId="672BF798" w14:textId="77777777" w:rsidTr="008B3D78">
        <w:tc>
          <w:tcPr>
            <w:tcW w:w="1696" w:type="dxa"/>
          </w:tcPr>
          <w:p w14:paraId="7FE6D232" w14:textId="77777777" w:rsidR="00994D6B" w:rsidRDefault="00994D6B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799" w:type="dxa"/>
          </w:tcPr>
          <w:p w14:paraId="551ACFC9" w14:textId="77777777" w:rsidR="00994D6B" w:rsidRDefault="00994D6B" w:rsidP="008B3D78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575" w:type="dxa"/>
          </w:tcPr>
          <w:p w14:paraId="00A2232C" w14:textId="77777777" w:rsidR="00994D6B" w:rsidRDefault="00994D6B" w:rsidP="008B3D78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28130B1E" w14:textId="77777777" w:rsidR="00994D6B" w:rsidRDefault="00994D6B" w:rsidP="00994D6B">
      <w:pPr>
        <w:pStyle w:val="Heading1"/>
        <w:numPr>
          <w:ilvl w:val="0"/>
          <w:numId w:val="0"/>
        </w:numPr>
        <w:ind w:left="432" w:hanging="432"/>
      </w:pPr>
    </w:p>
    <w:p w14:paraId="12EC8AA3" w14:textId="4B8E2AF6" w:rsidR="009242E2" w:rsidRDefault="00C62E21">
      <w:pPr>
        <w:pStyle w:val="Heading1"/>
      </w:pPr>
      <w:r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0EEAF" w14:textId="77777777" w:rsidR="00DC64DB" w:rsidRDefault="00DC64DB" w:rsidP="0024141B">
      <w:r>
        <w:separator/>
      </w:r>
    </w:p>
  </w:endnote>
  <w:endnote w:type="continuationSeparator" w:id="0">
    <w:p w14:paraId="0264D12F" w14:textId="77777777" w:rsidR="00DC64DB" w:rsidRDefault="00DC64DB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apfDingbats">
    <w:altName w:val="Cambria"/>
    <w:panose1 w:val="020B0604020202020204"/>
    <w:charset w:val="FF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4FBFE8" w14:textId="77777777" w:rsidR="00DC64DB" w:rsidRDefault="00DC64DB" w:rsidP="0024141B">
      <w:r>
        <w:separator/>
      </w:r>
    </w:p>
  </w:footnote>
  <w:footnote w:type="continuationSeparator" w:id="0">
    <w:p w14:paraId="55BF7071" w14:textId="77777777" w:rsidR="00DC64DB" w:rsidRDefault="00DC64DB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C050B"/>
    <w:multiLevelType w:val="hybridMultilevel"/>
    <w:tmpl w:val="6CCEB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2"/>
  </w:num>
  <w:num w:numId="11">
    <w:abstractNumId w:val="15"/>
  </w:num>
  <w:num w:numId="12">
    <w:abstractNumId w:val="13"/>
  </w:num>
  <w:num w:numId="13">
    <w:abstractNumId w:val="12"/>
  </w:num>
  <w:num w:numId="14">
    <w:abstractNumId w:val="0"/>
  </w:num>
  <w:num w:numId="15">
    <w:abstractNumId w:val="11"/>
  </w:num>
  <w:num w:numId="16">
    <w:abstractNumId w:val="7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4D6B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15189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2E21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4DB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19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64233A3-6ACB-4423-B9BE-49E8CC6753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672</Words>
  <Characters>383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Thomas Novlan (AT&amp;T Labs)</cp:lastModifiedBy>
  <cp:revision>3</cp:revision>
  <cp:lastPrinted>2016-02-23T10:51:00Z</cp:lastPrinted>
  <dcterms:created xsi:type="dcterms:W3CDTF">2021-04-08T05:42:00Z</dcterms:created>
  <dcterms:modified xsi:type="dcterms:W3CDTF">2021-04-08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